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firstRow="1" w:lastRow="0" w:firstColumn="1" w:lastColumn="0" w:noHBand="0" w:noVBand="1"/>
      </w:tblPr>
      <w:tblGrid>
        <w:gridCol w:w="9026"/>
      </w:tblGrid>
      <w:tr w:rsidR="003E1D56" w:rsidRPr="002422A4">
        <w:tc>
          <w:tcPr>
            <w:tcW w:w="5000" w:type="pct"/>
          </w:tcPr>
          <w:p w:rsidR="003E1D56" w:rsidRPr="002422A4" w:rsidRDefault="00ED24F1" w:rsidP="00041C8A">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610FA3">
              <w:rPr>
                <w:rFonts w:ascii="IRON MAN OF WAR 002 NCV" w:hAnsi="IRON MAN OF WAR 002 NCV"/>
                <w:sz w:val="32"/>
                <w:szCs w:val="24"/>
              </w:rPr>
              <w:t xml:space="preserve"> </w:t>
            </w:r>
            <w:r w:rsidR="00610FA3">
              <w:rPr>
                <w:rFonts w:ascii="IRON MAN OF WAR 002 NCV" w:hAnsi="IRON MAN OF WAR 002 NCV"/>
                <w:noProof/>
                <w:sz w:val="32"/>
                <w:szCs w:val="24"/>
              </w:rPr>
              <w:t>11</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D43603" w:rsidP="00FE3EC9">
      <w:pPr>
        <w:ind w:left="720" w:hanging="720"/>
        <w:jc w:val="center"/>
        <w:rPr>
          <w:rFonts w:ascii="IRON MAN OF WAR 002 NCV" w:hAnsi="IRON MAN OF WAR 002 NCV"/>
          <w:sz w:val="28"/>
        </w:rPr>
      </w:pPr>
      <w:r>
        <w:rPr>
          <w:rFonts w:ascii="IRON MAN OF WAR 002 NCV" w:hAnsi="IRON MAN OF WAR 002 NCV"/>
          <w:noProof/>
          <w:sz w:val="56"/>
          <w:lang w:val="en-US" w:eastAsia="en-US"/>
        </w:rPr>
        <mc:AlternateContent>
          <mc:Choice Requires="wps">
            <w:drawing>
              <wp:anchor distT="0" distB="0" distL="114300" distR="114300" simplePos="0" relativeHeight="251662336" behindDoc="0" locked="0" layoutInCell="1" allowOverlap="1">
                <wp:simplePos x="0" y="0"/>
                <wp:positionH relativeFrom="column">
                  <wp:posOffset>-74295</wp:posOffset>
                </wp:positionH>
                <wp:positionV relativeFrom="paragraph">
                  <wp:posOffset>396875</wp:posOffset>
                </wp:positionV>
                <wp:extent cx="6081395" cy="0"/>
                <wp:effectExtent l="11430" t="9525" r="12700" b="9525"/>
                <wp:wrapNone/>
                <wp:docPr id="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1395" cy="0"/>
                        </a:xfrm>
                        <a:prstGeom prst="straightConnector1">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EE16B3" id="_x0000_t32" coordsize="21600,21600" o:spt="32" o:oned="t" path="m,l21600,21600e" filled="f">
                <v:path arrowok="t" fillok="f" o:connecttype="none"/>
                <o:lock v:ext="edit" shapetype="t"/>
              </v:shapetype>
              <v:shape id="AutoShape 2" o:spid="_x0000_s1026" type="#_x0000_t32" style="position:absolute;margin-left:-5.85pt;margin-top:31.25pt;width:478.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" strokecolor="#4f81bd [3204]"/>
            </w:pict>
          </mc:Fallback>
        </mc:AlternateConten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68036D" w:rsidP="00293458">
      <w:pPr>
        <w:jc w:val="center"/>
        <w:rPr>
          <w:rFonts w:ascii="IRON MAN OF WAR 002 NCV" w:hAnsi="IRON MAN OF WAR 002 NCV"/>
          <w:sz w:val="28"/>
        </w:rPr>
      </w:pPr>
      <w:r>
        <w:rPr>
          <w:rFonts w:ascii="IRON MAN OF WAR 002 NCV" w:hAnsi="IRON MAN OF WAR 002 NCV"/>
          <w:sz w:val="28"/>
        </w:rPr>
        <w:t>Version 2</w:t>
      </w:r>
      <w:r w:rsidR="00293458" w:rsidRPr="002422A4">
        <w:rPr>
          <w:rFonts w:ascii="IRON MAN OF WAR 002 NCV" w:hAnsi="IRON MAN OF WAR 002 NCV"/>
          <w:sz w:val="28"/>
        </w:rPr>
        <w:t>.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7D0DC5" w:rsidRPr="007D0DC5" w:rsidRDefault="00125D94">
          <w:pPr>
            <w:pStyle w:val="TOC1"/>
            <w:tabs>
              <w:tab w:val="left" w:pos="440"/>
              <w:tab w:val="right" w:leader="dot" w:pos="9016"/>
            </w:tabs>
            <w:rPr>
              <w:rFonts w:ascii="IRON MAN OF WAR 002 NCV" w:hAnsi="IRON MAN OF WAR 002 NCV"/>
              <w:noProof/>
              <w:sz w:val="32"/>
              <w:lang w:val="en-US" w:eastAsia="en-US"/>
            </w:rPr>
          </w:pPr>
          <w:r w:rsidRPr="002422A4">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2422A4">
            <w:rPr>
              <w:rFonts w:ascii="IRON MAN OF WAR 002 NCV" w:hAnsi="IRON MAN OF WAR 002 NCV"/>
              <w:sz w:val="28"/>
            </w:rPr>
            <w:fldChar w:fldCharType="separate"/>
          </w:r>
          <w:hyperlink w:anchor="_Toc490226360" w:history="1">
            <w:r w:rsidR="007D0DC5" w:rsidRPr="007D0DC5">
              <w:rPr>
                <w:rStyle w:val="Hyperlink"/>
                <w:rFonts w:ascii="IRON MAN OF WAR 002 NCV" w:hAnsi="IRON MAN OF WAR 002 NCV"/>
                <w:noProof/>
                <w:sz w:val="32"/>
              </w:rPr>
              <w:t>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Overview</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510BE0">
          <w:pPr>
            <w:pStyle w:val="TOC1"/>
            <w:tabs>
              <w:tab w:val="left" w:pos="440"/>
              <w:tab w:val="right" w:leader="dot" w:pos="9016"/>
            </w:tabs>
            <w:rPr>
              <w:rFonts w:ascii="IRON MAN OF WAR 002 NCV" w:hAnsi="IRON MAN OF WAR 002 NCV"/>
              <w:noProof/>
              <w:sz w:val="32"/>
              <w:lang w:val="en-US" w:eastAsia="en-US"/>
            </w:rPr>
          </w:pPr>
          <w:hyperlink w:anchor="_Toc490226361" w:history="1">
            <w:r w:rsidR="007D0DC5" w:rsidRPr="007D0DC5">
              <w:rPr>
                <w:rStyle w:val="Hyperlink"/>
                <w:rFonts w:ascii="IRON MAN OF WAR 002 NCV" w:hAnsi="IRON MAN OF WAR 002 NCV"/>
                <w:noProof/>
                <w:sz w:val="32"/>
              </w:rPr>
              <w:t>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lay Mechanic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1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2" w:history="1">
            <w:r w:rsidR="007D0DC5" w:rsidRPr="007D0DC5">
              <w:rPr>
                <w:rStyle w:val="Hyperlink"/>
                <w:rFonts w:ascii="IRON MAN OF WAR 002 NCV" w:hAnsi="IRON MAN OF WAR 002 NCV"/>
                <w:noProof/>
                <w:sz w:val="32"/>
              </w:rPr>
              <w:t>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amera</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2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5</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3" w:history="1">
            <w:r w:rsidR="007D0DC5" w:rsidRPr="007D0DC5">
              <w:rPr>
                <w:rStyle w:val="Hyperlink"/>
                <w:rFonts w:ascii="IRON MAN OF WAR 002 NCV" w:hAnsi="IRON MAN OF WAR 002 NCV"/>
                <w:noProof/>
                <w:sz w:val="32"/>
              </w:rPr>
              <w:t>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3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right" w:leader="dot" w:pos="9016"/>
            </w:tabs>
            <w:rPr>
              <w:rFonts w:ascii="IRON MAN OF WAR 002 NCV" w:hAnsi="IRON MAN OF WAR 002 NCV"/>
              <w:noProof/>
              <w:sz w:val="32"/>
              <w:lang w:val="en-US" w:eastAsia="en-US"/>
            </w:rPr>
          </w:pPr>
          <w:hyperlink w:anchor="_Toc490226364" w:history="1">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4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440"/>
              <w:tab w:val="right" w:leader="dot" w:pos="9016"/>
            </w:tabs>
            <w:rPr>
              <w:rFonts w:ascii="IRON MAN OF WAR 002 NCV" w:hAnsi="IRON MAN OF WAR 002 NCV"/>
              <w:noProof/>
              <w:sz w:val="32"/>
              <w:lang w:val="en-US" w:eastAsia="en-US"/>
            </w:rPr>
          </w:pPr>
          <w:hyperlink w:anchor="_Toc490226365" w:history="1">
            <w:r w:rsidR="007D0DC5" w:rsidRPr="007D0DC5">
              <w:rPr>
                <w:rStyle w:val="Hyperlink"/>
                <w:rFonts w:ascii="IRON MAN OF WAR 002 NCV" w:hAnsi="IRON MAN OF WAR 002 NCV"/>
                <w:noProof/>
                <w:sz w:val="32"/>
              </w:rPr>
              <w:t>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Interface Sketch</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5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6" w:history="1">
            <w:r w:rsidR="007D0DC5" w:rsidRPr="007D0DC5">
              <w:rPr>
                <w:rStyle w:val="Hyperlink"/>
                <w:rFonts w:ascii="IRON MAN OF WAR 002 NCV" w:hAnsi="IRON MAN OF WAR 002 NCV"/>
                <w:noProof/>
                <w:sz w:val="32"/>
              </w:rPr>
              <w:t>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Menu and Screen Description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6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7" w:history="1">
            <w:r w:rsidR="007D0DC5" w:rsidRPr="007D0DC5">
              <w:rPr>
                <w:rStyle w:val="Hyperlink"/>
                <w:rFonts w:ascii="IRON MAN OF WAR 002 NCV" w:hAnsi="IRON MAN OF WAR 002 NCV"/>
                <w:noProof/>
                <w:sz w:val="32"/>
              </w:rPr>
              <w:t>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World</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7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8" w:history="1">
            <w:r w:rsidR="007D0DC5" w:rsidRPr="007D0DC5">
              <w:rPr>
                <w:rStyle w:val="Hyperlink"/>
                <w:rFonts w:ascii="IRON MAN OF WAR 002 NCV" w:hAnsi="IRON MAN OF WAR 002 NCV"/>
                <w:noProof/>
                <w:sz w:val="32"/>
              </w:rPr>
              <w:t>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Level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8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69" w:history="1">
            <w:r w:rsidR="007D0DC5" w:rsidRPr="007D0DC5">
              <w:rPr>
                <w:rStyle w:val="Hyperlink"/>
                <w:rFonts w:ascii="IRON MAN OF WAR 002 NCV" w:hAnsi="IRON MAN OF WAR 002 NCV"/>
                <w:noProof/>
                <w:sz w:val="32"/>
              </w:rPr>
              <w:t>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rogression</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9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440"/>
              <w:tab w:val="right" w:leader="dot" w:pos="9016"/>
            </w:tabs>
            <w:rPr>
              <w:rFonts w:ascii="IRON MAN OF WAR 002 NCV" w:hAnsi="IRON MAN OF WAR 002 NCV"/>
              <w:noProof/>
              <w:sz w:val="32"/>
              <w:lang w:val="en-US" w:eastAsia="en-US"/>
            </w:rPr>
          </w:pPr>
          <w:hyperlink w:anchor="_Toc490226370" w:history="1">
            <w:r w:rsidR="007D0DC5" w:rsidRPr="007D0DC5">
              <w:rPr>
                <w:rStyle w:val="Hyperlink"/>
                <w:rFonts w:ascii="IRON MAN OF WAR 002 NCV" w:hAnsi="IRON MAN OF WAR 002 NCV"/>
                <w:noProof/>
                <w:sz w:val="32"/>
              </w:rPr>
              <w:t>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haracter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0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1" w:history="1">
            <w:r w:rsidR="007D0DC5" w:rsidRPr="007D0DC5">
              <w:rPr>
                <w:rStyle w:val="Hyperlink"/>
                <w:rFonts w:ascii="IRON MAN OF WAR 002 NCV" w:hAnsi="IRON MAN OF WAR 002 NCV"/>
                <w:noProof/>
                <w:sz w:val="32"/>
              </w:rPr>
              <w:t>X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Enemi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1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2" w:history="1">
            <w:r w:rsidR="007D0DC5" w:rsidRPr="007D0DC5">
              <w:rPr>
                <w:rStyle w:val="Hyperlink"/>
                <w:rFonts w:ascii="IRON MAN OF WAR 002 NCV" w:hAnsi="IRON MAN OF WAR 002 NCV"/>
                <w:noProof/>
                <w:sz w:val="32"/>
              </w:rPr>
              <w:t>X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Weapon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2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3" w:history="1">
            <w:r w:rsidR="007D0DC5" w:rsidRPr="007D0DC5">
              <w:rPr>
                <w:rStyle w:val="Hyperlink"/>
                <w:rFonts w:ascii="IRON MAN OF WAR 002 NCV" w:hAnsi="IRON MAN OF WAR 002 NCV"/>
                <w:noProof/>
                <w:sz w:val="32"/>
              </w:rPr>
              <w:t>X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biliti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3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4" w:history="1">
            <w:r w:rsidR="007D0DC5" w:rsidRPr="007D0DC5">
              <w:rPr>
                <w:rStyle w:val="Hyperlink"/>
                <w:rFonts w:ascii="IRON MAN OF WAR 002 NCV" w:hAnsi="IRON MAN OF WAR 002 NCV"/>
                <w:noProof/>
                <w:sz w:val="32"/>
              </w:rPr>
              <w:t>X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ript</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4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5" w:history="1">
            <w:r w:rsidR="007D0DC5" w:rsidRPr="007D0DC5">
              <w:rPr>
                <w:rStyle w:val="Hyperlink"/>
                <w:rFonts w:ascii="IRON MAN OF WAR 002 NCV" w:hAnsi="IRON MAN OF WAR 002 NCV"/>
                <w:noProof/>
                <w:sz w:val="32"/>
              </w:rPr>
              <w:t>X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ORING</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5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6" w:history="1">
            <w:r w:rsidR="007D0DC5" w:rsidRPr="007D0DC5">
              <w:rPr>
                <w:rStyle w:val="Hyperlink"/>
                <w:rFonts w:ascii="IRON MAN OF WAR 002 NCV" w:hAnsi="IRON MAN OF WAR 002 NCV"/>
                <w:noProof/>
                <w:sz w:val="32"/>
              </w:rPr>
              <w:t>X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ound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6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660"/>
              <w:tab w:val="right" w:leader="dot" w:pos="9016"/>
            </w:tabs>
            <w:rPr>
              <w:rFonts w:ascii="IRON MAN OF WAR 002 NCV" w:hAnsi="IRON MAN OF WAR 002 NCV"/>
              <w:noProof/>
              <w:sz w:val="32"/>
              <w:lang w:val="en-US" w:eastAsia="en-US"/>
            </w:rPr>
          </w:pPr>
          <w:hyperlink w:anchor="_Toc490226377" w:history="1">
            <w:r w:rsidR="007D0DC5" w:rsidRPr="007D0DC5">
              <w:rPr>
                <w:rStyle w:val="Hyperlink"/>
                <w:rFonts w:ascii="IRON MAN OF WAR 002 NCV" w:hAnsi="IRON MAN OF WAR 002 NCV"/>
                <w:noProof/>
                <w:sz w:val="32"/>
              </w:rPr>
              <w:t>X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tory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7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3</w:t>
            </w:r>
            <w:r w:rsidR="00125D94" w:rsidRPr="007D0DC5">
              <w:rPr>
                <w:rFonts w:ascii="IRON MAN OF WAR 002 NCV" w:hAnsi="IRON MAN OF WAR 002 NCV"/>
                <w:noProof/>
                <w:webHidden/>
                <w:sz w:val="32"/>
              </w:rPr>
              <w:fldChar w:fldCharType="end"/>
            </w:r>
          </w:hyperlink>
        </w:p>
        <w:p w:rsidR="007D0DC5" w:rsidRPr="007D0DC5" w:rsidRDefault="00510BE0">
          <w:pPr>
            <w:pStyle w:val="TOC1"/>
            <w:tabs>
              <w:tab w:val="left" w:pos="880"/>
              <w:tab w:val="right" w:leader="dot" w:pos="9016"/>
            </w:tabs>
            <w:rPr>
              <w:rFonts w:ascii="IRON MAN OF WAR 002 NCV" w:hAnsi="IRON MAN OF WAR 002 NCV"/>
              <w:noProof/>
              <w:sz w:val="32"/>
              <w:lang w:val="en-US" w:eastAsia="en-US"/>
            </w:rPr>
          </w:pPr>
          <w:hyperlink w:anchor="_Toc490226378" w:history="1">
            <w:r w:rsidR="007D0DC5" w:rsidRPr="007D0DC5">
              <w:rPr>
                <w:rStyle w:val="Hyperlink"/>
                <w:rFonts w:ascii="IRON MAN OF WAR 002 NCV" w:hAnsi="IRON MAN OF WAR 002 NCV"/>
                <w:noProof/>
                <w:sz w:val="32"/>
              </w:rPr>
              <w:t>X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rt / Multimedia Index</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8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4</w:t>
            </w:r>
            <w:r w:rsidR="00125D94" w:rsidRPr="007D0DC5">
              <w:rPr>
                <w:rFonts w:ascii="IRON MAN OF WAR 002 NCV" w:hAnsi="IRON MAN OF WAR 002 NCV"/>
                <w:noProof/>
                <w:webHidden/>
                <w:sz w:val="32"/>
              </w:rPr>
              <w:fldChar w:fldCharType="end"/>
            </w:r>
          </w:hyperlink>
        </w:p>
        <w:p w:rsidR="007D0DC5" w:rsidRDefault="00510BE0">
          <w:pPr>
            <w:pStyle w:val="TOC1"/>
            <w:tabs>
              <w:tab w:val="left" w:pos="660"/>
              <w:tab w:val="right" w:leader="dot" w:pos="9016"/>
            </w:tabs>
            <w:rPr>
              <w:noProof/>
              <w:lang w:val="en-US" w:eastAsia="en-US"/>
            </w:rPr>
          </w:pPr>
          <w:hyperlink w:anchor="_Toc490226379" w:history="1">
            <w:r w:rsidR="007D0DC5" w:rsidRPr="007D0DC5">
              <w:rPr>
                <w:rStyle w:val="Hyperlink"/>
                <w:rFonts w:ascii="IRON MAN OF WAR 002 NCV" w:hAnsi="IRON MAN OF WAR 002 NCV"/>
                <w:noProof/>
                <w:sz w:val="32"/>
              </w:rPr>
              <w:t>X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Future Features</w:t>
            </w:r>
            <w:r w:rsidR="007D0DC5" w:rsidRPr="007D0DC5">
              <w:rPr>
                <w:rFonts w:ascii="IRON MAN OF WAR 002 NCV" w:hAnsi="IRON MAN OF WAR 002 NCV"/>
                <w:noProof/>
                <w:webHidden/>
                <w:sz w:val="32"/>
              </w:rPr>
              <w:tab/>
            </w:r>
            <w:r w:rsidR="00125D94"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9 \h </w:instrText>
            </w:r>
            <w:r w:rsidR="00125D94" w:rsidRPr="007D0DC5">
              <w:rPr>
                <w:rFonts w:ascii="IRON MAN OF WAR 002 NCV" w:hAnsi="IRON MAN OF WAR 002 NCV"/>
                <w:noProof/>
                <w:webHidden/>
                <w:sz w:val="32"/>
              </w:rPr>
            </w:r>
            <w:r w:rsidR="00125D94"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8</w:t>
            </w:r>
            <w:r w:rsidR="00125D94" w:rsidRPr="007D0DC5">
              <w:rPr>
                <w:rFonts w:ascii="IRON MAN OF WAR 002 NCV" w:hAnsi="IRON MAN OF WAR 002 NCV"/>
                <w:noProof/>
                <w:webHidden/>
                <w:sz w:val="32"/>
              </w:rPr>
              <w:fldChar w:fldCharType="end"/>
            </w:r>
          </w:hyperlink>
        </w:p>
        <w:p w:rsidR="00901CB2" w:rsidRPr="002422A4" w:rsidRDefault="00125D94">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901CB2" w:rsidRPr="002422A4" w:rsidRDefault="00901CB2">
      <w:pPr>
        <w:rPr>
          <w:rFonts w:ascii="IRON MAN OF WAR 002 NCV" w:hAnsi="IRON MAN OF WAR 002 NCV"/>
          <w:b/>
          <w:sz w:val="32"/>
          <w:szCs w:val="24"/>
          <w:u w:val="single"/>
        </w:rPr>
      </w:pPr>
      <w:r w:rsidRPr="002422A4">
        <w:rPr>
          <w:rFonts w:ascii="IRON MAN OF WAR 002 NCV" w:hAnsi="IRON MAN OF WAR 002 NCV"/>
          <w:b/>
          <w:sz w:val="32"/>
          <w:szCs w:val="24"/>
          <w:u w:val="single"/>
        </w:rPr>
        <w:br w:type="page"/>
      </w:r>
    </w:p>
    <w:p w:rsidR="00F56775" w:rsidRPr="002422A4" w:rsidRDefault="009A4D42" w:rsidP="009A4D42">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Pr="00972E8F"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0" w:name="_Toc490226360"/>
      <w:r w:rsidRPr="002422A4">
        <w:lastRenderedPageBreak/>
        <w:t>Game Overview</w:t>
      </w:r>
      <w:bookmarkEnd w:id="0"/>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6922C6">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1" w:name="_Toc490226361"/>
      <w:r w:rsidRPr="002422A4">
        <w:t>Game Play Mechanics</w:t>
      </w:r>
      <w:bookmarkEnd w:id="1"/>
    </w:p>
    <w:p w:rsidR="000D0C58" w:rsidRPr="00597CAD" w:rsidRDefault="00A34EFA" w:rsidP="00E20891">
      <w:pPr>
        <w:ind w:left="720"/>
        <w:rPr>
          <w:rFonts w:ascii="IRON MAN OF WAR 002 NCV" w:hAnsi="IRON MAN OF WAR 002 NCV"/>
          <w:sz w:val="32"/>
          <w:szCs w:val="24"/>
        </w:rPr>
      </w:pPr>
      <w:r w:rsidRPr="00597CAD">
        <w:rPr>
          <w:rFonts w:ascii="IRON MAN OF WAR 002 NCV" w:hAnsi="IRON MAN OF WAR 002 NCV"/>
          <w:sz w:val="32"/>
          <w:szCs w:val="24"/>
        </w:rPr>
        <w:t>The player</w:t>
      </w:r>
      <w:r w:rsidR="00FE3EC9" w:rsidRPr="00597CAD">
        <w:rPr>
          <w:rFonts w:ascii="IRON MAN OF WAR 002 NCV" w:hAnsi="IRON MAN OF WAR 002 NCV"/>
          <w:sz w:val="32"/>
          <w:szCs w:val="24"/>
        </w:rPr>
        <w:t xml:space="preserve"> control</w:t>
      </w:r>
      <w:r w:rsidRPr="00597CAD">
        <w:rPr>
          <w:rFonts w:ascii="IRON MAN OF WAR 002 NCV" w:hAnsi="IRON MAN OF WAR 002 NCV"/>
          <w:sz w:val="32"/>
          <w:szCs w:val="24"/>
        </w:rPr>
        <w:t>s</w:t>
      </w:r>
      <w:r w:rsidR="00FE3EC9" w:rsidRPr="00597CAD">
        <w:rPr>
          <w:rFonts w:ascii="IRON MAN OF WAR 002 NCV" w:hAnsi="IRON MAN OF WAR 002 NCV"/>
          <w:sz w:val="32"/>
          <w:szCs w:val="24"/>
        </w:rPr>
        <w:t xml:space="preserve"> Tony Stark in his Iron Man suit. </w:t>
      </w:r>
      <w:r w:rsidRPr="00597CAD">
        <w:rPr>
          <w:rFonts w:ascii="IRON MAN OF WAR 002 NCV" w:hAnsi="IRON MAN OF WAR 002 NCV"/>
          <w:sz w:val="32"/>
          <w:szCs w:val="24"/>
        </w:rPr>
        <w:t>Iron Man</w:t>
      </w:r>
      <w:r w:rsidR="000D0C58" w:rsidRPr="00597CAD">
        <w:rPr>
          <w:rFonts w:ascii="IRON MAN OF WAR 002 NCV" w:hAnsi="IRON MAN OF WAR 002 NCV"/>
          <w:sz w:val="32"/>
          <w:szCs w:val="24"/>
        </w:rPr>
        <w:t xml:space="preserve"> can perform the following actions:</w:t>
      </w:r>
    </w:p>
    <w:p w:rsidR="000D0C58" w:rsidRPr="00597CAD" w:rsidRDefault="000D0C58" w:rsidP="000D0C58">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597CAD" w:rsidRDefault="000E0D9F" w:rsidP="000D0C58">
      <w:pPr>
        <w:pStyle w:val="ListParagraph"/>
        <w:ind w:left="1440"/>
        <w:rPr>
          <w:rFonts w:ascii="IRON MAN OF WAR 002 NCV" w:hAnsi="IRON MAN OF WAR 002 NCV"/>
          <w:sz w:val="32"/>
          <w:szCs w:val="24"/>
        </w:rPr>
      </w:pPr>
      <w:r w:rsidRPr="00597CAD">
        <w:rPr>
          <w:rFonts w:ascii="IRON MAN OF WAR 002 NCV" w:hAnsi="IRON MAN OF WAR 002 NCV"/>
          <w:sz w:val="32"/>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597CAD" w:rsidRDefault="000D0C58"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lastRenderedPageBreak/>
        <w:t>Fly up and Down</w:t>
      </w:r>
      <w:r w:rsidR="00C53247" w:rsidRPr="00597CAD">
        <w:rPr>
          <w:rFonts w:ascii="IRON MAN OF WAR 002 NCV" w:hAnsi="IRON MAN OF WAR 002 NCV"/>
          <w:sz w:val="32"/>
          <w:szCs w:val="24"/>
        </w:rPr>
        <w:t>. While flying, iron m</w:t>
      </w:r>
      <w:r w:rsidR="00597CAD">
        <w:rPr>
          <w:rFonts w:ascii="IRON MAN OF WAR 002 NCV" w:hAnsi="IRON MAN OF WAR 002 NCV"/>
          <w:sz w:val="32"/>
          <w:szCs w:val="24"/>
        </w:rPr>
        <w:t>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Pr="00597CAD" w:rsidRDefault="000E0D9F" w:rsidP="000E0D9F">
      <w:pPr>
        <w:pStyle w:val="ListParagraph"/>
        <w:ind w:left="1440"/>
        <w:rPr>
          <w:rFonts w:ascii="IRON MAN OF WAR 002 NCV" w:hAnsi="IRON MAN OF WAR 002 NCV"/>
          <w:sz w:val="32"/>
          <w:szCs w:val="24"/>
        </w:rPr>
      </w:pPr>
      <w:r>
        <w:rPr>
          <w:rFonts w:ascii="IRON MAN OF WAR 002 NCV" w:hAnsi="IRON MAN OF WAR 002 NCV"/>
          <w:sz w:val="28"/>
          <w:szCs w:val="24"/>
        </w:rPr>
        <w:tab/>
      </w:r>
      <w:r w:rsidRPr="00597CAD">
        <w:rPr>
          <w:rFonts w:ascii="IRON MAN OF WAR 002 NCV" w:hAnsi="IRON MAN OF WAR 002 NCV"/>
          <w:sz w:val="32"/>
          <w:szCs w:val="24"/>
        </w:rPr>
        <w:t>Flying animation</w:t>
      </w:r>
    </w:p>
    <w:p w:rsidR="000E0D9F" w:rsidRPr="00597CAD" w:rsidRDefault="000E0D9F" w:rsidP="000E0D9F">
      <w:pPr>
        <w:pStyle w:val="ListParagraph"/>
        <w:ind w:left="1440"/>
        <w:rPr>
          <w:rFonts w:ascii="IRON MAN OF WAR 002 NCV" w:hAnsi="IRON MAN OF WAR 002 NCV"/>
          <w:sz w:val="32"/>
          <w:szCs w:val="24"/>
        </w:rPr>
      </w:pPr>
    </w:p>
    <w:p w:rsidR="00C53247" w:rsidRPr="00597CAD" w:rsidRDefault="00C53247"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Pr="00597CAD" w:rsidRDefault="000E0D9F" w:rsidP="000E0D9F">
      <w:pPr>
        <w:ind w:left="1440" w:firstLine="720"/>
        <w:rPr>
          <w:rFonts w:ascii="IRON MAN OF WAR 002 NCV" w:hAnsi="IRON MAN OF WAR 002 NCV"/>
          <w:sz w:val="32"/>
          <w:szCs w:val="24"/>
        </w:rPr>
      </w:pPr>
      <w:r w:rsidRPr="00597CAD">
        <w:rPr>
          <w:rFonts w:ascii="IRON MAN OF WAR 002 NCV" w:hAnsi="IRON MAN OF WAR 002 NCV"/>
          <w:sz w:val="32"/>
          <w:szCs w:val="24"/>
        </w:rPr>
        <w:t>Shooting animation</w:t>
      </w:r>
    </w:p>
    <w:p w:rsidR="00BF4089" w:rsidRPr="002422A4" w:rsidRDefault="009F6693" w:rsidP="002422A4">
      <w:pPr>
        <w:pStyle w:val="Heading1"/>
        <w:rPr>
          <w:i/>
        </w:rPr>
      </w:pPr>
      <w:bookmarkStart w:id="2" w:name="_Toc490226362"/>
      <w:r w:rsidRPr="002422A4">
        <w:t>Camera</w:t>
      </w:r>
      <w:bookmarkEnd w:id="2"/>
    </w:p>
    <w:p w:rsidR="009F6693"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8A45DC" w:rsidRDefault="008A45DC">
      <w:pPr>
        <w:rPr>
          <w:rFonts w:ascii="IRON MAN OF WAR 002 NCV" w:hAnsi="IRON MAN OF WAR 002 NCV"/>
          <w:sz w:val="32"/>
          <w:szCs w:val="24"/>
        </w:rPr>
      </w:pPr>
      <w:r>
        <w:rPr>
          <w:rFonts w:ascii="IRON MAN OF WAR 002 NCV" w:hAnsi="IRON MAN OF WAR 002 NCV"/>
          <w:sz w:val="32"/>
          <w:szCs w:val="24"/>
        </w:rPr>
        <w:br w:type="page"/>
      </w:r>
    </w:p>
    <w:p w:rsidR="00BF4089" w:rsidRPr="002422A4" w:rsidRDefault="009F6693" w:rsidP="002422A4">
      <w:pPr>
        <w:pStyle w:val="Heading1"/>
      </w:pPr>
      <w:bookmarkStart w:id="3" w:name="_Toc490226363"/>
      <w:r w:rsidRPr="002422A4">
        <w:lastRenderedPageBreak/>
        <w:t>Controls</w:t>
      </w:r>
      <w:bookmarkEnd w:id="3"/>
    </w:p>
    <w:p w:rsidR="00686D09"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9551D" w:rsidP="0099551D">
      <w:pPr>
        <w:ind w:left="360"/>
        <w:rPr>
          <w:rFonts w:ascii="IRON MAN OF WAR 002 NCV" w:hAnsi="IRON MAN OF WAR 002 NCV"/>
          <w:sz w:val="32"/>
          <w:szCs w:val="24"/>
        </w:rPr>
      </w:pPr>
    </w:p>
    <w:p w:rsidR="0099551D" w:rsidRPr="002422A4" w:rsidRDefault="00B56BE3" w:rsidP="0099551D">
      <w:pPr>
        <w:ind w:left="360"/>
        <w:rPr>
          <w:rFonts w:ascii="IRON MAN OF WAR 002 NCV" w:hAnsi="IRON MAN OF WAR 002 NCV"/>
          <w:sz w:val="32"/>
          <w:szCs w:val="24"/>
        </w:rPr>
      </w:pPr>
      <w:r w:rsidRPr="002422A4">
        <w:rPr>
          <w:rFonts w:ascii="IRON MAN OF WAR 002 NCV" w:hAnsi="IRON MAN OF WAR 002 NCV"/>
          <w:noProof/>
          <w:sz w:val="32"/>
          <w:szCs w:val="24"/>
          <w:lang w:val="en-US" w:eastAsia="en-US"/>
        </w:rPr>
        <w:drawing>
          <wp:inline distT="0" distB="0" distL="0" distR="0">
            <wp:extent cx="5657850" cy="1076325"/>
            <wp:effectExtent l="19050" t="0" r="0" b="0"/>
            <wp:docPr id="1" name="Picture 1" descr="C:\dev\masters\beg-html5-games-w-createjs-master\9781430263401_source_code\GameProject\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keyboard.png"/>
                    <pic:cNvPicPr>
                      <a:picLocks noChangeAspect="1" noChangeArrowheads="1"/>
                    </pic:cNvPicPr>
                  </pic:nvPicPr>
                  <pic:blipFill>
                    <a:blip r:embed="rId16"/>
                    <a:srcRect/>
                    <a:stretch>
                      <a:fillRect/>
                    </a:stretch>
                  </pic:blipFill>
                  <pic:spPr bwMode="auto">
                    <a:xfrm>
                      <a:off x="0" y="0"/>
                      <a:ext cx="5680611" cy="1080655"/>
                    </a:xfrm>
                    <a:prstGeom prst="rect">
                      <a:avLst/>
                    </a:prstGeom>
                    <a:noFill/>
                    <a:ln w="9525">
                      <a:noFill/>
                      <a:miter lim="800000"/>
                      <a:headEnd/>
                      <a:tailEnd/>
                    </a:ln>
                  </pic:spPr>
                </pic:pic>
              </a:graphicData>
            </a:graphic>
          </wp:inline>
        </w:drawing>
      </w:r>
    </w:p>
    <w:p w:rsidR="000E0D9F" w:rsidRDefault="000E0D9F" w:rsidP="000E0D9F">
      <w:pPr>
        <w:pStyle w:val="Heading1"/>
        <w:numPr>
          <w:ilvl w:val="0"/>
          <w:numId w:val="0"/>
        </w:numPr>
        <w:ind w:left="450"/>
        <w:jc w:val="center"/>
        <w:rPr>
          <w:u w:val="none"/>
        </w:rPr>
      </w:pPr>
      <w:bookmarkStart w:id="4" w:name="_Toc490226364"/>
      <w:r w:rsidRPr="000E0D9F">
        <w:rPr>
          <w:u w:val="none"/>
        </w:rPr>
        <w:t>Controls</w:t>
      </w:r>
      <w:bookmarkEnd w:id="4"/>
    </w:p>
    <w:p w:rsidR="000E0D9F" w:rsidRPr="000E0D9F" w:rsidRDefault="000E0D9F" w:rsidP="000E0D9F"/>
    <w:p w:rsidR="009F6693" w:rsidRPr="002422A4" w:rsidRDefault="009F6693" w:rsidP="002422A4">
      <w:pPr>
        <w:pStyle w:val="Heading1"/>
      </w:pPr>
      <w:bookmarkStart w:id="5" w:name="_Toc490226365"/>
      <w:r w:rsidRPr="002422A4">
        <w:t>Interface</w:t>
      </w:r>
      <w:r w:rsidR="00D668E0" w:rsidRPr="002422A4">
        <w:t xml:space="preserve"> Sketch</w:t>
      </w:r>
      <w:bookmarkEnd w:id="5"/>
    </w:p>
    <w:p w:rsidR="00D04EC2" w:rsidRDefault="000E0D9F"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7456" behindDoc="0" locked="0" layoutInCell="1" allowOverlap="1">
            <wp:simplePos x="0" y="0"/>
            <wp:positionH relativeFrom="column">
              <wp:posOffset>405765</wp:posOffset>
            </wp:positionH>
            <wp:positionV relativeFrom="paragraph">
              <wp:posOffset>402590</wp:posOffset>
            </wp:positionV>
            <wp:extent cx="5734685" cy="3105150"/>
            <wp:effectExtent l="19050" t="0" r="0" b="0"/>
            <wp:wrapThrough wrapText="bothSides">
              <wp:wrapPolygon edited="0">
                <wp:start x="-72" y="0"/>
                <wp:lineTo x="-72" y="21467"/>
                <wp:lineTo x="21598" y="21467"/>
                <wp:lineTo x="21598" y="0"/>
                <wp:lineTo x="-72" y="0"/>
              </wp:wrapPolygon>
            </wp:wrapThrough>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Pr="002422A4" w:rsidRDefault="000E0D9F" w:rsidP="00E20891">
      <w:pPr>
        <w:ind w:left="360" w:firstLine="360"/>
        <w:rPr>
          <w:rFonts w:ascii="IRON MAN OF WAR 002 NCV" w:hAnsi="IRON MAN OF WAR 002 NCV"/>
          <w:sz w:val="32"/>
          <w:szCs w:val="24"/>
        </w:rPr>
      </w:pPr>
    </w:p>
    <w:p w:rsidR="00E20891" w:rsidRDefault="00E20891" w:rsidP="008A45DC">
      <w:pPr>
        <w:pStyle w:val="ListParagraph"/>
        <w:rPr>
          <w:rFonts w:ascii="IRON MAN OF WAR 002 NCV" w:hAnsi="IRON MAN OF WAR 002 NCV"/>
          <w:sz w:val="32"/>
          <w:szCs w:val="24"/>
        </w:rPr>
      </w:pP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330ED9" w:rsidRDefault="00330ED9"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330ED9" w:rsidRDefault="009F6693" w:rsidP="00144101">
      <w:pPr>
        <w:pStyle w:val="Heading1"/>
        <w:rPr>
          <w:u w:val="none"/>
        </w:rPr>
      </w:pPr>
      <w:bookmarkStart w:id="6" w:name="_Toc490226366"/>
      <w:r w:rsidRPr="00330ED9">
        <w:rPr>
          <w:u w:val="none"/>
        </w:rPr>
        <w:t>Menu and Screen Descriptions</w:t>
      </w:r>
      <w:bookmarkEnd w:id="6"/>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7" w:name="_Toc490226367"/>
      <w:r w:rsidRPr="002422A4">
        <w:t>Game World</w:t>
      </w:r>
      <w:bookmarkEnd w:id="7"/>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lastRenderedPageBreak/>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w:t>
      </w:r>
      <w:r w:rsidR="000E0D9F">
        <w:rPr>
          <w:rFonts w:ascii="IRON MAN OF WAR 002 NCV" w:hAnsi="IRON MAN OF WAR 002 NCV"/>
          <w:sz w:val="32"/>
          <w:szCs w:val="24"/>
        </w:rPr>
        <w:t xml:space="preserve"> </w:t>
      </w:r>
      <w:r w:rsidRPr="002422A4">
        <w:rPr>
          <w:rFonts w:ascii="IRON MAN OF WAR 002 NCV" w:hAnsi="IRON MAN OF WAR 002 NCV"/>
          <w:sz w:val="32"/>
          <w:szCs w:val="24"/>
        </w:rPr>
        <w:t xml:space="preserve">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8" w:name="_Toc490226368"/>
      <w:r w:rsidRPr="002422A4">
        <w:t>Levels</w:t>
      </w:r>
      <w:bookmarkEnd w:id="8"/>
    </w:p>
    <w:p w:rsidR="00BF4089" w:rsidRPr="00330ED9" w:rsidRDefault="006C3F18" w:rsidP="006C3F18">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Default="00B2152D" w:rsidP="00B2152D">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9504" behindDoc="0" locked="0" layoutInCell="1" allowOverlap="1">
            <wp:simplePos x="0" y="0"/>
            <wp:positionH relativeFrom="column">
              <wp:posOffset>226060</wp:posOffset>
            </wp:positionH>
            <wp:positionV relativeFrom="paragraph">
              <wp:posOffset>-17780</wp:posOffset>
            </wp:positionV>
            <wp:extent cx="5734685" cy="3105150"/>
            <wp:effectExtent l="19050" t="0" r="0" b="0"/>
            <wp:wrapThrough wrapText="bothSides">
              <wp:wrapPolygon edited="0">
                <wp:start x="-72" y="0"/>
                <wp:lineTo x="-72" y="21467"/>
                <wp:lineTo x="21598" y="21467"/>
                <wp:lineTo x="21598" y="0"/>
                <wp:lineTo x="-72"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Pr>
          <w:rFonts w:ascii="IRON MAN OF WAR 002 NCV" w:hAnsi="IRON MAN OF WAR 002 NCV"/>
          <w:sz w:val="32"/>
          <w:szCs w:val="24"/>
        </w:rPr>
        <w:t>first level of the game</w:t>
      </w:r>
    </w:p>
    <w:p w:rsidR="00B2152D" w:rsidRPr="002422A4" w:rsidRDefault="00B2152D" w:rsidP="00B2152D">
      <w:pPr>
        <w:ind w:left="1080"/>
        <w:jc w:val="center"/>
        <w:rPr>
          <w:rFonts w:ascii="IRON MAN OF WAR 002 NCV" w:hAnsi="IRON MAN OF WAR 002 NCV"/>
          <w:sz w:val="32"/>
          <w:szCs w:val="24"/>
        </w:rPr>
      </w:pPr>
    </w:p>
    <w:p w:rsidR="002502F9" w:rsidRPr="00330ED9" w:rsidRDefault="002502F9" w:rsidP="002502F9">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2:</w:t>
      </w:r>
    </w:p>
    <w:p w:rsidR="002502F9" w:rsidRDefault="002502F9" w:rsidP="002502F9">
      <w:pPr>
        <w:ind w:left="1080"/>
        <w:rPr>
          <w:rFonts w:ascii="IRON MAN OF WAR 002 NCV" w:hAnsi="IRON MAN OF WAR 002 NCV"/>
          <w:sz w:val="32"/>
          <w:szCs w:val="24"/>
        </w:rPr>
      </w:pPr>
      <w:r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Pr="002422A4">
        <w:rPr>
          <w:rFonts w:ascii="IRON MAN OF WAR 002 NCV" w:hAnsi="IRON MAN OF WAR 002 NCV"/>
          <w:sz w:val="32"/>
          <w:szCs w:val="24"/>
        </w:rPr>
        <w:t>.</w:t>
      </w:r>
      <w:r w:rsidR="00B2152D">
        <w:rPr>
          <w:rFonts w:ascii="IRON MAN OF WAR 002 NCV" w:hAnsi="IRON MAN OF WAR 002 NCV"/>
          <w:i/>
          <w:sz w:val="32"/>
          <w:szCs w:val="24"/>
        </w:rPr>
        <w:t xml:space="preserve"> </w:t>
      </w:r>
      <w:r w:rsidR="00B2152D">
        <w:rPr>
          <w:rFonts w:ascii="IRON MAN OF WAR 002 NCV" w:hAnsi="IRON MAN OF WAR 002 NCV"/>
          <w:sz w:val="32"/>
          <w:szCs w:val="24"/>
        </w:rPr>
        <w:t xml:space="preserve">IN THIS LEVEL, THE CLONED HULKS DO MORE DAMAGE THANKS TO A PROTEIN THAT THEY FOUND </w:t>
      </w:r>
      <w:r w:rsidR="00B2152D">
        <w:rPr>
          <w:rFonts w:ascii="IRON MAN OF WAR 002 NCV" w:hAnsi="IRON MAN OF WAR 002 NCV"/>
          <w:sz w:val="32"/>
          <w:szCs w:val="24"/>
        </w:rPr>
        <w:lastRenderedPageBreak/>
        <w:t>IN THIS STAGE; THEREFORE THEY ARE BIGGER THAN THE ONES IN THE FIRST LEVEL.</w:t>
      </w:r>
    </w:p>
    <w:p w:rsidR="00B2152D" w:rsidRDefault="00B2152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0528" behindDoc="0" locked="0" layoutInCell="1" allowOverlap="1">
            <wp:simplePos x="0" y="0"/>
            <wp:positionH relativeFrom="column">
              <wp:posOffset>256540</wp:posOffset>
            </wp:positionH>
            <wp:positionV relativeFrom="paragraph">
              <wp:posOffset>0</wp:posOffset>
            </wp:positionV>
            <wp:extent cx="5395595" cy="3099435"/>
            <wp:effectExtent l="19050" t="0" r="0" b="0"/>
            <wp:wrapThrough wrapText="bothSides">
              <wp:wrapPolygon edited="0">
                <wp:start x="-76" y="0"/>
                <wp:lineTo x="-76" y="21507"/>
                <wp:lineTo x="21582" y="21507"/>
                <wp:lineTo x="21582" y="0"/>
                <wp:lineTo x="-76"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395595" cy="3099435"/>
                    </a:xfrm>
                    <a:prstGeom prst="rect">
                      <a:avLst/>
                    </a:prstGeom>
                    <a:noFill/>
                    <a:ln w="9525">
                      <a:noFill/>
                      <a:miter lim="800000"/>
                      <a:headEnd/>
                      <a:tailEnd/>
                    </a:ln>
                  </pic:spPr>
                </pic:pic>
              </a:graphicData>
            </a:graphic>
          </wp:anchor>
        </w:drawing>
      </w: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68036D">
      <w:pPr>
        <w:ind w:left="1080"/>
        <w:jc w:val="center"/>
        <w:rPr>
          <w:rFonts w:ascii="IRON MAN OF WAR 002 NCV" w:hAnsi="IRON MAN OF WAR 002 NCV"/>
          <w:sz w:val="32"/>
          <w:szCs w:val="24"/>
        </w:rPr>
      </w:pPr>
      <w:r>
        <w:rPr>
          <w:rFonts w:ascii="IRON MAN OF WAR 002 NCV" w:hAnsi="IRON MAN OF WAR 002 NCV"/>
          <w:sz w:val="32"/>
          <w:szCs w:val="24"/>
        </w:rPr>
        <w:t>Second level of the game</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9" w:name="_Toc490226369"/>
      <w:r w:rsidRPr="002422A4">
        <w:t>Game Progression</w:t>
      </w:r>
      <w:bookmarkEnd w:id="9"/>
    </w:p>
    <w:p w:rsidR="006A0BB4" w:rsidRPr="00CC6FBD" w:rsidRDefault="006A0BB4" w:rsidP="00E20891">
      <w:pPr>
        <w:ind w:left="720"/>
        <w:rPr>
          <w:rFonts w:ascii="IRON MAN OF WAR 002 NCV" w:hAnsi="IRON MAN OF WAR 002 NCV"/>
          <w:b/>
          <w:sz w:val="36"/>
          <w:szCs w:val="24"/>
        </w:rPr>
      </w:pPr>
      <w:r w:rsidRPr="00CC6FBD">
        <w:rPr>
          <w:rFonts w:ascii="IRON MAN OF WAR 002 NCV" w:hAnsi="IRON MAN OF WAR 002 NCV"/>
          <w:sz w:val="32"/>
          <w:szCs w:val="24"/>
        </w:rPr>
        <w:t>In order to complete a level, the player needs to reach the exit to the next stage while fighting or evading Hulk’s clones. There are 3 levels in total; they have different layouts and obstacles that the player needs to overcome. When the player completes all the 3 levels, the player wins, and the game is over.</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0" w:name="_Toc490226370"/>
      <w:r w:rsidRPr="002422A4">
        <w:t>Characters</w:t>
      </w:r>
      <w:bookmarkEnd w:id="10"/>
    </w:p>
    <w:p w:rsidR="00686D09"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68036D" w:rsidRDefault="0068036D" w:rsidP="00E20891">
      <w:pPr>
        <w:ind w:left="720"/>
        <w:rPr>
          <w:rFonts w:ascii="IRON MAN OF WAR 002 NCV" w:hAnsi="IRON MAN OF WAR 002 NCV"/>
          <w:sz w:val="32"/>
          <w:szCs w:val="24"/>
        </w:rPr>
      </w:pPr>
    </w:p>
    <w:p w:rsidR="0068036D" w:rsidRDefault="0068036D" w:rsidP="00E20891">
      <w:pPr>
        <w:ind w:left="720"/>
        <w:rPr>
          <w:rFonts w:ascii="IRON MAN OF WAR 002 NCV" w:hAnsi="IRON MAN OF WAR 002 NCV"/>
          <w:sz w:val="32"/>
          <w:szCs w:val="24"/>
        </w:rPr>
      </w:pPr>
    </w:p>
    <w:p w:rsidR="0068036D" w:rsidRDefault="003C7A8B" w:rsidP="00E20891">
      <w:pPr>
        <w:ind w:left="72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1552"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0"/>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rFonts w:ascii="IRON MAN OF WAR 002 NCV" w:hAnsi="IRON MAN OF WAR 002 NCV"/>
          <w:noProof/>
          <w:sz w:val="32"/>
          <w:szCs w:val="24"/>
          <w:lang w:val="en-US" w:eastAsia="en-US"/>
        </w:rPr>
        <w:drawing>
          <wp:anchor distT="0" distB="0" distL="114300" distR="114300" simplePos="0" relativeHeight="251672576"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1"/>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E20891">
      <w:pPr>
        <w:ind w:left="720"/>
        <w:rPr>
          <w:rFonts w:ascii="IRON MAN OF WAR 002 NCV" w:hAnsi="IRON MAN OF WAR 002 NCV"/>
          <w:sz w:val="32"/>
          <w:szCs w:val="24"/>
        </w:rPr>
      </w:pPr>
    </w:p>
    <w:p w:rsidR="00AB4F57" w:rsidRDefault="00AB4F57" w:rsidP="00E20891">
      <w:pPr>
        <w:ind w:left="720"/>
        <w:rPr>
          <w:rFonts w:ascii="IRON MAN OF WAR 002 NCV" w:hAnsi="IRON MAN OF WAR 002 NCV"/>
          <w:sz w:val="32"/>
          <w:szCs w:val="24"/>
        </w:rPr>
      </w:pPr>
    </w:p>
    <w:p w:rsidR="00AB4F57" w:rsidRDefault="00911395" w:rsidP="00E20891">
      <w:pPr>
        <w:ind w:left="720"/>
        <w:rPr>
          <w:rFonts w:ascii="IRON MAN OF WAR 002 NCV" w:hAnsi="IRON MAN OF WAR 002 NCV"/>
          <w:sz w:val="32"/>
          <w:szCs w:val="24"/>
        </w:rPr>
      </w:pPr>
      <w:r>
        <w:rPr>
          <w:rFonts w:ascii="IRON MAN OF WAR 002 NCV" w:hAnsi="IRON MAN OF WAR 002 NCV"/>
          <w:sz w:val="32"/>
          <w:szCs w:val="24"/>
        </w:rPr>
        <w:t>Iron man avatar</w:t>
      </w:r>
    </w:p>
    <w:p w:rsidR="00901CB2" w:rsidRPr="002422A4" w:rsidRDefault="00901CB2" w:rsidP="00911395">
      <w:pPr>
        <w:rPr>
          <w:rFonts w:ascii="IRON MAN OF WAR 002 NCV" w:hAnsi="IRON MAN OF WAR 002 NCV"/>
          <w:b/>
          <w:sz w:val="32"/>
          <w:szCs w:val="24"/>
        </w:rPr>
      </w:pPr>
    </w:p>
    <w:p w:rsidR="009F6693" w:rsidRPr="002422A4" w:rsidRDefault="009F6693" w:rsidP="002422A4">
      <w:pPr>
        <w:pStyle w:val="Heading1"/>
      </w:pPr>
      <w:bookmarkStart w:id="11" w:name="_Toc490226371"/>
      <w:r w:rsidRPr="002422A4">
        <w:t>Enemies</w:t>
      </w:r>
      <w:bookmarkEnd w:id="11"/>
    </w:p>
    <w:p w:rsidR="005C2F0F" w:rsidRPr="002422A4" w:rsidRDefault="002502F9" w:rsidP="002710F8">
      <w:pPr>
        <w:ind w:left="720"/>
        <w:rPr>
          <w:rFonts w:ascii="IRON MAN OF WAR 002 NCV" w:hAnsi="IRON MAN OF WAR 002 NCV"/>
          <w:sz w:val="32"/>
          <w:szCs w:val="24"/>
        </w:rPr>
      </w:pPr>
      <w:r w:rsidRPr="002422A4">
        <w:rPr>
          <w:rFonts w:ascii="IRON MAN OF WAR 002 NCV" w:hAnsi="IRON MAN OF WAR 002 NCV"/>
          <w:sz w:val="32"/>
          <w:szCs w:val="24"/>
        </w:rPr>
        <w:t>The enemies are the cloned Hulks caused by the accident in the lab.</w:t>
      </w:r>
      <w:r w:rsidR="002710F8">
        <w:rPr>
          <w:rFonts w:ascii="IRON MAN OF WAR 002 NCV" w:hAnsi="IRON MAN OF WAR 002 NCV"/>
          <w:sz w:val="32"/>
          <w:szCs w:val="24"/>
        </w:rPr>
        <w:t xml:space="preserve"> They attack iron man if they are close to him. Each attack will decrease iron  man’s health</w:t>
      </w:r>
    </w:p>
    <w:p w:rsidR="008A45DC" w:rsidRDefault="001847D6">
      <w:pPr>
        <w:rPr>
          <w:rFonts w:ascii="IRON MAN OF WAR 002 NCV" w:hAnsi="IRON MAN OF WAR 002 NCV"/>
          <w:b/>
          <w:sz w:val="32"/>
          <w:szCs w:val="24"/>
        </w:rPr>
      </w:pPr>
      <w:r>
        <w:rPr>
          <w:rFonts w:ascii="IRON MAN OF WAR 002 NCV" w:hAnsi="IRON MAN OF WAR 002 NCV"/>
          <w:b/>
          <w:noProof/>
          <w:sz w:val="32"/>
          <w:szCs w:val="24"/>
          <w:lang w:val="en-US" w:eastAsia="en-US"/>
        </w:rPr>
        <w:drawing>
          <wp:anchor distT="0" distB="0" distL="114300" distR="114300" simplePos="0" relativeHeight="251680768"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4624"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23"/>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3600"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pPr>
        <w:rPr>
          <w:rFonts w:ascii="IRON MAN OF WAR 002 NCV" w:hAnsi="IRON MAN OF WAR 002 NCV"/>
          <w:b/>
          <w:sz w:val="32"/>
          <w:szCs w:val="24"/>
        </w:rPr>
      </w:pPr>
    </w:p>
    <w:p w:rsidR="003C7A8B" w:rsidRPr="003C7A8B" w:rsidRDefault="003C7A8B" w:rsidP="00D63F42">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HULK ENEMY</w:t>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t xml:space="preserve">                iron man health bar</w:t>
      </w:r>
    </w:p>
    <w:p w:rsidR="009F6693" w:rsidRPr="002422A4" w:rsidRDefault="009F6693" w:rsidP="002422A4">
      <w:pPr>
        <w:pStyle w:val="Heading1"/>
      </w:pPr>
      <w:bookmarkStart w:id="12" w:name="_Toc490226372"/>
      <w:r w:rsidRPr="002422A4">
        <w:t>Weapons</w:t>
      </w:r>
      <w:bookmarkEnd w:id="12"/>
    </w:p>
    <w:p w:rsidR="005C2F0F"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w:t>
      </w:r>
      <w:r w:rsidR="00572BB6">
        <w:rPr>
          <w:rFonts w:ascii="IRON MAN OF WAR 002 NCV" w:hAnsi="IRON MAN OF WAR 002 NCV"/>
          <w:sz w:val="32"/>
          <w:szCs w:val="24"/>
        </w:rPr>
        <w:t>alize his enemies with one blow; however, he spends energy when he uses this attack.</w:t>
      </w:r>
    </w:p>
    <w:p w:rsidR="002C2904" w:rsidRDefault="00572BB6" w:rsidP="002C2904">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8720"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rFonts w:ascii="IRON MAN OF WAR 002 NCV" w:hAnsi="IRON MAN OF WAR 002 NCV"/>
          <w:noProof/>
          <w:sz w:val="32"/>
          <w:szCs w:val="24"/>
          <w:lang w:val="en-US" w:eastAsia="en-US"/>
        </w:rPr>
        <w:drawing>
          <wp:anchor distT="0" distB="0" distL="114300" distR="114300" simplePos="0" relativeHeight="2516756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2C2904">
      <w:pPr>
        <w:rPr>
          <w:rFonts w:ascii="IRON MAN OF WAR 002 NCV" w:hAnsi="IRON MAN OF WAR 002 NCV"/>
          <w:sz w:val="32"/>
          <w:szCs w:val="24"/>
        </w:rPr>
      </w:pPr>
    </w:p>
    <w:p w:rsidR="00686D09" w:rsidRDefault="00686D09" w:rsidP="00686D09">
      <w:pPr>
        <w:rPr>
          <w:rFonts w:ascii="IRON MAN OF WAR 002 NCV" w:hAnsi="IRON MAN OF WAR 002 NCV"/>
          <w:b/>
          <w:sz w:val="32"/>
          <w:szCs w:val="24"/>
        </w:rPr>
      </w:pPr>
    </w:p>
    <w:p w:rsidR="002C2904" w:rsidRDefault="002C2904" w:rsidP="00686D09">
      <w:pPr>
        <w:rPr>
          <w:rFonts w:ascii="IRON MAN OF WAR 002 NCV" w:hAnsi="IRON MAN OF WAR 002 NCV"/>
          <w:b/>
          <w:sz w:val="32"/>
          <w:szCs w:val="24"/>
        </w:rPr>
      </w:pPr>
    </w:p>
    <w:p w:rsidR="002C2904" w:rsidRDefault="002C2904" w:rsidP="00686D09">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IRON MAN SHOOTING LASER PROJECTILE</w:t>
      </w:r>
      <w:r w:rsidR="00572BB6">
        <w:rPr>
          <w:rFonts w:ascii="IRON MAN OF WAR 002 NCV" w:hAnsi="IRON MAN OF WAR 002 NCV"/>
          <w:sz w:val="32"/>
          <w:szCs w:val="24"/>
        </w:rPr>
        <w:tab/>
      </w:r>
      <w:r w:rsidR="00572BB6">
        <w:rPr>
          <w:rFonts w:ascii="IRON MAN OF WAR 002 NCV" w:hAnsi="IRON MAN OF WAR 002 NCV"/>
          <w:sz w:val="32"/>
          <w:szCs w:val="24"/>
        </w:rPr>
        <w:tab/>
        <w:t xml:space="preserve">        Energy meter</w:t>
      </w:r>
    </w:p>
    <w:p w:rsidR="005C2F0F" w:rsidRPr="002422A4" w:rsidRDefault="009F6693" w:rsidP="002422A4">
      <w:pPr>
        <w:pStyle w:val="Heading1"/>
      </w:pPr>
      <w:bookmarkStart w:id="13" w:name="_Toc490226373"/>
      <w:r w:rsidRPr="002422A4">
        <w:t>Abilities</w:t>
      </w:r>
      <w:bookmarkEnd w:id="13"/>
    </w:p>
    <w:p w:rsidR="00686D09" w:rsidRDefault="002502F9" w:rsidP="00D254C9">
      <w:pPr>
        <w:ind w:left="720"/>
        <w:rPr>
          <w:rFonts w:ascii="IRON MAN OF WAR 002 NCV" w:hAnsi="IRON MAN OF WAR 002 NCV"/>
          <w:sz w:val="32"/>
          <w:szCs w:val="24"/>
        </w:rPr>
      </w:pPr>
      <w:r w:rsidRPr="002422A4">
        <w:rPr>
          <w:rFonts w:ascii="IRON MAN OF WAR 002 NCV" w:hAnsi="IRON MAN OF WAR 002 NCV"/>
          <w:sz w:val="32"/>
          <w:szCs w:val="24"/>
        </w:rPr>
        <w:t>Thanks to his super suit, Iron Ma</w:t>
      </w:r>
      <w:r w:rsidR="00D254C9">
        <w:rPr>
          <w:rFonts w:ascii="IRON MAN OF WAR 002 NCV" w:hAnsi="IRON MAN OF WAR 002 NCV"/>
          <w:sz w:val="32"/>
          <w:szCs w:val="24"/>
        </w:rPr>
        <w:t>n is able to fly; however, he spends</w:t>
      </w:r>
      <w:r w:rsidR="002B74C0">
        <w:rPr>
          <w:rFonts w:ascii="IRON MAN OF WAR 002 NCV" w:hAnsi="IRON MAN OF WAR 002 NCV"/>
          <w:sz w:val="32"/>
          <w:szCs w:val="24"/>
        </w:rPr>
        <w:t xml:space="preserve"> </w:t>
      </w:r>
      <w:r w:rsidR="00D254C9">
        <w:rPr>
          <w:rFonts w:ascii="IRON MAN OF WAR 002 NCV" w:hAnsi="IRON MAN OF WAR 002 NCV"/>
          <w:sz w:val="32"/>
          <w:szCs w:val="24"/>
        </w:rPr>
        <w:t>energy when performs this action.</w:t>
      </w:r>
    </w:p>
    <w:p w:rsidR="002C2904" w:rsidRDefault="002C2904"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76672"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9744"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686D09" w:rsidRDefault="002C2904" w:rsidP="00886597">
      <w:pPr>
        <w:ind w:left="360" w:firstLine="360"/>
        <w:rPr>
          <w:rFonts w:ascii="IRON MAN OF WAR 002 NCV" w:hAnsi="IRON MAN OF WAR 002 NCV"/>
          <w:sz w:val="32"/>
          <w:szCs w:val="24"/>
        </w:rPr>
      </w:pPr>
      <w:r>
        <w:rPr>
          <w:rFonts w:ascii="IRON MAN OF WAR 002 NCV" w:hAnsi="IRON MAN OF WAR 002 NCV"/>
          <w:sz w:val="32"/>
          <w:szCs w:val="24"/>
        </w:rPr>
        <w:t>IRON MAN FLYING ABILITY</w:t>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t xml:space="preserve">             </w:t>
      </w:r>
      <w:r w:rsidR="00886597">
        <w:rPr>
          <w:rFonts w:ascii="IRON MAN OF WAR 002 NCV" w:hAnsi="IRON MAN OF WAR 002 NCV"/>
          <w:sz w:val="32"/>
          <w:szCs w:val="24"/>
        </w:rPr>
        <w:t>Energy meter</w:t>
      </w:r>
    </w:p>
    <w:p w:rsidR="00886597" w:rsidRPr="00886597" w:rsidRDefault="00886597" w:rsidP="00886597">
      <w:pPr>
        <w:ind w:left="360" w:firstLine="360"/>
        <w:rPr>
          <w:rFonts w:ascii="IRON MAN OF WAR 002 NCV" w:hAnsi="IRON MAN OF WAR 002 NCV"/>
          <w:sz w:val="32"/>
          <w:szCs w:val="24"/>
        </w:rPr>
      </w:pPr>
    </w:p>
    <w:p w:rsidR="009F6693" w:rsidRDefault="006922C6" w:rsidP="002422A4">
      <w:pPr>
        <w:pStyle w:val="Heading1"/>
      </w:pPr>
      <w:bookmarkStart w:id="14" w:name="_Toc490226374"/>
      <w:r>
        <w:rPr>
          <w:noProof/>
        </w:rPr>
        <w:drawing>
          <wp:anchor distT="0" distB="0" distL="114300" distR="114300" simplePos="0" relativeHeight="251686912" behindDoc="1" locked="0" layoutInCell="1" allowOverlap="1">
            <wp:simplePos x="0" y="0"/>
            <wp:positionH relativeFrom="margin">
              <wp:align>right</wp:align>
            </wp:positionH>
            <wp:positionV relativeFrom="page">
              <wp:posOffset>4171950</wp:posOffset>
            </wp:positionV>
            <wp:extent cx="5731510" cy="2764155"/>
            <wp:effectExtent l="0" t="0" r="2540" b="0"/>
            <wp:wrapTight wrapText="bothSides">
              <wp:wrapPolygon edited="0">
                <wp:start x="0" y="0"/>
                <wp:lineTo x="0" y="21436"/>
                <wp:lineTo x="21538" y="21436"/>
                <wp:lineTo x="2153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2764155"/>
                    </a:xfrm>
                    <a:prstGeom prst="rect">
                      <a:avLst/>
                    </a:prstGeom>
                  </pic:spPr>
                </pic:pic>
              </a:graphicData>
            </a:graphic>
          </wp:anchor>
        </w:drawing>
      </w:r>
      <w:r w:rsidR="009F6693" w:rsidRPr="002422A4">
        <w:t>Script</w:t>
      </w:r>
      <w:bookmarkStart w:id="15" w:name="_GoBack"/>
      <w:bookmarkEnd w:id="14"/>
      <w:bookmarkEnd w:id="15"/>
    </w:p>
    <w:p w:rsidR="00886597" w:rsidRDefault="00886597" w:rsidP="006922C6">
      <w:pPr>
        <w:ind w:left="720"/>
        <w:jc w:val="center"/>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92200A" w:rsidRPr="001A7520" w:rsidRDefault="0092200A" w:rsidP="005C399C">
      <w:pPr>
        <w:ind w:left="720"/>
        <w:rPr>
          <w:rFonts w:ascii="IRON MAN OF WAR 002 NCV" w:hAnsi="IRON MAN OF WAR 002 NCV"/>
          <w:sz w:val="32"/>
        </w:rPr>
      </w:pPr>
    </w:p>
    <w:p w:rsidR="00686D09" w:rsidRDefault="00E575C8" w:rsidP="00E575C8">
      <w:pPr>
        <w:pStyle w:val="Heading1"/>
      </w:pPr>
      <w:bookmarkStart w:id="16" w:name="_Toc490226375"/>
      <w:r>
        <w:t>SCORING</w:t>
      </w:r>
      <w:bookmarkEnd w:id="16"/>
    </w:p>
    <w:p w:rsidR="00E575C8" w:rsidRDefault="00D43603" w:rsidP="00E575C8">
      <w:pPr>
        <w:ind w:left="450"/>
        <w:rPr>
          <w:rFonts w:ascii="IRON MAN OF WAR 002 NCV" w:hAnsi="IRON MAN OF WAR 002 NCV"/>
          <w:sz w:val="32"/>
        </w:rPr>
      </w:pPr>
      <w:r>
        <w:rPr>
          <w:rFonts w:ascii="IRON MAN OF WAR 002 NCV" w:hAnsi="IRON MAN OF WAR 002 NCV"/>
          <w:noProof/>
          <w:sz w:val="32"/>
          <w:lang w:val="en-US" w:eastAsia="en-US"/>
        </w:rPr>
        <mc:AlternateContent>
          <mc:Choice Requires="wps">
            <w:drawing>
              <wp:anchor distT="0" distB="0" distL="114300" distR="114300" simplePos="0" relativeHeight="251681792" behindDoc="0" locked="0" layoutInCell="1" allowOverlap="1">
                <wp:simplePos x="0" y="0"/>
                <wp:positionH relativeFrom="column">
                  <wp:posOffset>3761105</wp:posOffset>
                </wp:positionH>
                <wp:positionV relativeFrom="paragraph">
                  <wp:posOffset>372110</wp:posOffset>
                </wp:positionV>
                <wp:extent cx="786765" cy="349885"/>
                <wp:effectExtent l="27305" t="26670" r="33655" b="52070"/>
                <wp:wrapNone/>
                <wp:docPr id="2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 cy="349885"/>
                        </a:xfrm>
                        <a:prstGeom prst="ellipse">
                          <a:avLst/>
                        </a:prstGeom>
                        <a:noFill/>
                        <a:ln w="38100">
                          <a:solidFill>
                            <a:srgbClr val="C00000"/>
                          </a:solidFill>
                          <a:round/>
                          <a:headEnd/>
                          <a:tailEnd/>
                        </a:ln>
                        <a:effectLst>
                          <a:outerShdw dist="28398" dir="3806097" algn="ctr" rotWithShape="0">
                            <a:schemeClr val="accent2">
                              <a:lumMod val="50000"/>
                              <a:lumOff val="0"/>
                              <a:alpha val="50000"/>
                            </a:schemeClr>
                          </a:outerShdw>
                        </a:effectLst>
                        <a:extLst>
                          <a:ext uri="{909E8E84-426E-40DD-AFC4-6F175D3DCCD1}">
                            <a14:hiddenFill xmlns:a14="http://schemas.microsoft.com/office/drawing/2010/main">
                              <a:solidFill>
                                <a:schemeClr val="accent2">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0384E7" id="Oval 3" o:spid="_x0000_s1026" style="position:absolute;margin-left:296.15pt;margin-top:29.3pt;width:61.95pt;height:27.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Ey5Q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" filled="f" fillcolor="#c0504d [3205]" strokecolor="#c00000" strokeweight="3pt">
                <v:shadow on="t" color="#622423 [1605]" opacity=".5" offset="1pt"/>
              </v:oval>
            </w:pict>
          </mc:Fallback>
        </mc:AlternateContent>
      </w:r>
      <w:r w:rsidR="00DD68B6">
        <w:rPr>
          <w:rFonts w:ascii="IRON MAN OF WAR 002 NCV" w:hAnsi="IRON MAN OF WAR 002 NCV"/>
          <w:noProof/>
          <w:sz w:val="32"/>
          <w:lang w:val="en-US" w:eastAsia="en-US"/>
        </w:rPr>
        <w:drawing>
          <wp:anchor distT="0" distB="0" distL="114300" distR="114300" simplePos="0" relativeHeight="251677696" behindDoc="0" locked="0" layoutInCell="1" allowOverlap="1">
            <wp:simplePos x="0" y="0"/>
            <wp:positionH relativeFrom="column">
              <wp:posOffset>304800</wp:posOffset>
            </wp:positionH>
            <wp:positionV relativeFrom="paragraph">
              <wp:posOffset>324485</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E575C8">
        <w:rPr>
          <w:rFonts w:ascii="IRON MAN OF WAR 002 NCV" w:hAnsi="IRON MAN OF WAR 002 NCV"/>
          <w:sz w:val="32"/>
        </w:rPr>
        <w:t xml:space="preserve">EACH TIME THAT IRON MAN KILLS A CLONED HULK, THE PLAYER WILL </w:t>
      </w:r>
      <w:r w:rsidR="00DD68B6">
        <w:rPr>
          <w:rFonts w:ascii="IRON MAN OF WAR 002 NCV" w:hAnsi="IRON MAN OF WAR 002 NCV"/>
          <w:sz w:val="32"/>
        </w:rPr>
        <w:t>get</w:t>
      </w:r>
      <w:r w:rsidR="00E575C8">
        <w:rPr>
          <w:rFonts w:ascii="IRON MAN OF WAR 002 NCV" w:hAnsi="IRON MAN OF WAR 002 NCV"/>
          <w:sz w:val="32"/>
        </w:rPr>
        <w:t xml:space="preserve"> TEN POINTS</w: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43603" w:rsidP="00E575C8">
      <w:pPr>
        <w:ind w:left="450"/>
        <w:rPr>
          <w:rFonts w:ascii="IRON MAN OF WAR 002 NCV" w:hAnsi="IRON MAN OF WAR 002 NCV"/>
          <w:sz w:val="32"/>
        </w:rPr>
      </w:pPr>
      <w:r>
        <w:rPr>
          <w:rFonts w:ascii="IRON MAN OF WAR 002 NCV" w:hAnsi="IRON MAN OF WAR 002 NCV"/>
          <w:noProof/>
          <w:sz w:val="32"/>
          <w:lang w:val="en-US" w:eastAsia="en-US"/>
        </w:rPr>
        <mc:AlternateContent>
          <mc:Choice Requires="wps">
            <w:drawing>
              <wp:anchor distT="0" distB="0" distL="114300" distR="114300" simplePos="0" relativeHeight="251682816" behindDoc="0" locked="0" layoutInCell="1" allowOverlap="1">
                <wp:simplePos x="0" y="0"/>
                <wp:positionH relativeFrom="column">
                  <wp:posOffset>3181985</wp:posOffset>
                </wp:positionH>
                <wp:positionV relativeFrom="paragraph">
                  <wp:posOffset>323850</wp:posOffset>
                </wp:positionV>
                <wp:extent cx="786765" cy="349885"/>
                <wp:effectExtent l="19685" t="19685" r="31750" b="49530"/>
                <wp:wrapNone/>
                <wp:docPr id="12"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 cy="349885"/>
                        </a:xfrm>
                        <a:prstGeom prst="ellipse">
                          <a:avLst/>
                        </a:prstGeom>
                        <a:noFill/>
                        <a:ln w="38100">
                          <a:solidFill>
                            <a:srgbClr val="C00000"/>
                          </a:solidFill>
                          <a:round/>
                          <a:headEnd/>
                          <a:tailEnd/>
                        </a:ln>
                        <a:effectLst>
                          <a:outerShdw dist="28398" dir="3806097" algn="ctr" rotWithShape="0">
                            <a:schemeClr val="accent2">
                              <a:lumMod val="50000"/>
                              <a:lumOff val="0"/>
                              <a:alpha val="50000"/>
                            </a:schemeClr>
                          </a:outerShdw>
                        </a:effectLst>
                        <a:extLst>
                          <a:ext uri="{909E8E84-426E-40DD-AFC4-6F175D3DCCD1}">
                            <a14:hiddenFill xmlns:a14="http://schemas.microsoft.com/office/drawing/2010/main">
                              <a:solidFill>
                                <a:schemeClr val="accent2">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A69A61" id="Oval 4" o:spid="_x0000_s1026" style="position:absolute;margin-left:250.55pt;margin-top:25.5pt;width:61.95pt;height:27.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mc:Fallback>
        </mc:AlternateConten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DD68B6">
      <w:pPr>
        <w:ind w:left="450"/>
        <w:jc w:val="center"/>
        <w:rPr>
          <w:rFonts w:ascii="IRON MAN OF WAR 002 NCV" w:hAnsi="IRON MAN OF WAR 002 NCV"/>
          <w:sz w:val="32"/>
        </w:rPr>
      </w:pPr>
      <w:r>
        <w:rPr>
          <w:rFonts w:ascii="IRON MAN OF WAR 002 NCV" w:hAnsi="IRON MAN OF WAR 002 NCV"/>
          <w:sz w:val="32"/>
        </w:rPr>
        <w:t>Iron man scoring points</w:t>
      </w:r>
    </w:p>
    <w:p w:rsidR="005C2F0F" w:rsidRPr="002422A4" w:rsidRDefault="009F6693" w:rsidP="002422A4">
      <w:pPr>
        <w:pStyle w:val="Heading1"/>
      </w:pPr>
      <w:bookmarkStart w:id="17" w:name="_Toc490226376"/>
      <w:r w:rsidRPr="002422A4">
        <w:lastRenderedPageBreak/>
        <w:t xml:space="preserve">Sound </w:t>
      </w:r>
      <w:r w:rsidR="003E1D34" w:rsidRPr="002422A4">
        <w:t>Index</w:t>
      </w:r>
      <w:bookmarkEnd w:id="17"/>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Intro – plays when the main menu is shown</w:t>
      </w:r>
    </w:p>
    <w:p w:rsidR="0080038D" w:rsidRPr="002422A4" w:rsidRDefault="0080038D" w:rsidP="0080038D">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w:t>
      </w:r>
      <w:r>
        <w:rPr>
          <w:rFonts w:ascii="IRON MAN OF WAR 002 NCV" w:hAnsi="IRON MAN OF WAR 002 NCV"/>
          <w:sz w:val="32"/>
          <w:szCs w:val="24"/>
        </w:rPr>
        <w:t xml:space="preserve"> player clicks on the “play game” button in the game menu, which starts level 1</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2 – plays when the player starts level 2</w:t>
      </w:r>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80038D"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aser – Plays when Iron Man shoots projectile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Punch – plays when iron man gets hit by a hulk punch</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Death – plays when iron man loses all his hitpoint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music – plays  a music when the gamer over screen is prompted</w:t>
      </w:r>
    </w:p>
    <w:p w:rsidR="0080038D" w:rsidRPr="002422A4"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voice – plays a voice when the game over screen is prompted</w:t>
      </w:r>
    </w:p>
    <w:p w:rsidR="0051343C" w:rsidRPr="002422A4" w:rsidRDefault="0051343C" w:rsidP="0051343C">
      <w:pPr>
        <w:pStyle w:val="ListParagraph"/>
        <w:ind w:left="1080"/>
        <w:rPr>
          <w:rFonts w:ascii="IRON MAN OF WAR 002 NCV" w:hAnsi="IRON MAN OF WAR 002 NCV"/>
          <w:b/>
          <w:sz w:val="32"/>
          <w:szCs w:val="24"/>
        </w:rPr>
      </w:pPr>
    </w:p>
    <w:p w:rsidR="009F6693" w:rsidRPr="002422A4" w:rsidRDefault="009F6693" w:rsidP="002422A4">
      <w:pPr>
        <w:pStyle w:val="Heading1"/>
      </w:pPr>
      <w:bookmarkStart w:id="18" w:name="_Toc490226377"/>
      <w:r w:rsidRPr="002422A4">
        <w:t xml:space="preserve">Story </w:t>
      </w:r>
      <w:r w:rsidR="003E1D34" w:rsidRPr="002422A4">
        <w:t>Index</w:t>
      </w:r>
      <w:bookmarkEnd w:id="18"/>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rFonts w:ascii="IRON MAN OF WAR 002 NCV" w:hAnsi="IRON MAN OF WAR 002 NCV"/>
          <w:noProof/>
          <w:sz w:val="32"/>
        </w:rPr>
        <w:t>manor</w:t>
      </w:r>
      <w:r w:rsidRPr="0080038D">
        <w:rPr>
          <w:rFonts w:ascii="IRON MAN OF WAR 002 NCV" w:hAnsi="IRON MAN OF WAR 002 NCV"/>
          <w:sz w:val="32"/>
        </w:rPr>
        <w:t xml:space="preserve">. As soon as Tony regained consciousness, he saw 10 Hulks surrounding him </w:t>
      </w:r>
      <w:r w:rsidRPr="0080038D">
        <w:rPr>
          <w:rFonts w:ascii="IRON MAN OF WAR 002 NCV" w:hAnsi="IRON MAN OF WAR 002 NCV"/>
          <w:sz w:val="32"/>
        </w:rPr>
        <w:lastRenderedPageBreak/>
        <w:t>ready to destroy him. Luckily, his Iron man suit took him away from them.</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was sure that the chamber was perfect, so he knew that someone had sabotaged it, but who?</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19" w:name="_Toc490226378"/>
      <w:r w:rsidRPr="002422A4">
        <w:lastRenderedPageBreak/>
        <w:t xml:space="preserve">Art </w:t>
      </w:r>
      <w:r w:rsidR="005C2F0F" w:rsidRPr="002422A4">
        <w:t xml:space="preserve">/ Multimedia </w:t>
      </w:r>
      <w:r w:rsidR="003E1D34" w:rsidRPr="002422A4">
        <w:t>Index</w:t>
      </w:r>
      <w:bookmarkEnd w:id="19"/>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28"/>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29"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r w:rsidR="00454826">
        <w:rPr>
          <w:rFonts w:ascii="IRON MAN OF WAR 002 NCV" w:hAnsi="IRON MAN OF WAR 002 NCV"/>
          <w:sz w:val="32"/>
          <w:szCs w:val="24"/>
        </w:rPr>
        <w:t xml:space="preserve">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30"/>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Default="00101DB3"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r>
      <w:r w:rsidR="00507825" w:rsidRPr="008A45DC">
        <w:rPr>
          <w:rFonts w:ascii="IRON MAN OF WAR 002 NCV" w:hAnsi="IRON MAN OF WAR 002 NCV"/>
          <w:sz w:val="32"/>
          <w:szCs w:val="24"/>
        </w:rPr>
        <w:t>Level 1: Basement</w:t>
      </w:r>
      <w:r>
        <w:rPr>
          <w:rFonts w:ascii="IRON MAN OF WAR 002 NCV" w:hAnsi="IRON MAN OF WAR 002 NCV"/>
          <w:sz w:val="32"/>
          <w:szCs w:val="24"/>
        </w:rPr>
        <w:tab/>
      </w:r>
    </w:p>
    <w:p w:rsidR="00101DB3" w:rsidRDefault="00101DB3" w:rsidP="00101DB3">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3840"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31"/>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2: storage room</w:t>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8486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32"/>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Energy bar sprite</w:t>
      </w:r>
    </w:p>
    <w:p w:rsidR="004A0B6A" w:rsidRDefault="004A0B6A" w:rsidP="004A0B6A">
      <w:pPr>
        <w:tabs>
          <w:tab w:val="center" w:pos="4513"/>
          <w:tab w:val="left" w:pos="6536"/>
        </w:tabs>
        <w:jc w:val="center"/>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t xml:space="preserve">Health </w:t>
      </w:r>
      <w:r w:rsidR="00856DBE">
        <w:rPr>
          <w:rFonts w:ascii="IRON MAN OF WAR 002 NCV" w:hAnsi="IRON MAN OF WAR 002 NCV"/>
          <w:sz w:val="32"/>
          <w:szCs w:val="24"/>
        </w:rPr>
        <w:t>bar</w:t>
      </w:r>
    </w:p>
    <w:p w:rsidR="004A0B6A"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5888"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1"/>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Iron man portrait</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33"/>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34"/>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1132BF" w:rsidRDefault="001132BF" w:rsidP="008A45DC">
      <w:pPr>
        <w:jc w:val="center"/>
        <w:rPr>
          <w:rFonts w:ascii="IRON MAN OF WAR 002 NCV" w:hAnsi="IRON MAN OF WAR 002 NCV"/>
          <w:sz w:val="32"/>
          <w:szCs w:val="24"/>
        </w:rPr>
      </w:pPr>
    </w:p>
    <w:p w:rsidR="001132BF" w:rsidRDefault="001132BF"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35"/>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8A45DC">
      <w:pPr>
        <w:jc w:val="center"/>
        <w:rPr>
          <w:rFonts w:ascii="IRON MAN OF WAR 002 NCV" w:hAnsi="IRON MAN OF WAR 002 NCV"/>
          <w:sz w:val="32"/>
          <w:szCs w:val="24"/>
        </w:rPr>
      </w:pPr>
      <w:r>
        <w:rPr>
          <w:rFonts w:ascii="IRON MAN OF WAR 002 NCV" w:hAnsi="IRON MAN OF WAR 002 NCV"/>
          <w:sz w:val="32"/>
          <w:szCs w:val="24"/>
        </w:rPr>
        <w:t>Platforms sprite</w:t>
      </w:r>
    </w:p>
    <w:p w:rsidR="003422A1" w:rsidRDefault="003422A1" w:rsidP="008A45DC">
      <w:pPr>
        <w:jc w:val="center"/>
        <w:rPr>
          <w:rFonts w:ascii="IRON MAN OF WAR 002 NCV" w:hAnsi="IRON MAN OF WAR 002 NCV"/>
          <w:sz w:val="32"/>
          <w:szCs w:val="24"/>
        </w:rPr>
      </w:pPr>
    </w:p>
    <w:p w:rsidR="003422A1" w:rsidRDefault="003422A1"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36"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Pr="008A45DC" w:rsidRDefault="003422A1" w:rsidP="008A45DC">
      <w:pPr>
        <w:jc w:val="center"/>
        <w:rPr>
          <w:rFonts w:ascii="IRON MAN OF WAR 002 NCV" w:hAnsi="IRON MAN OF WAR 002 NCV"/>
          <w:sz w:val="32"/>
          <w:szCs w:val="24"/>
        </w:rPr>
      </w:pPr>
      <w:r>
        <w:rPr>
          <w:rFonts w:ascii="IRON MAN OF WAR 002 NCV" w:hAnsi="IRON MAN OF WAR 002 NCV"/>
          <w:sz w:val="32"/>
          <w:szCs w:val="24"/>
        </w:rPr>
        <w:t>Game over background</w:t>
      </w:r>
    </w:p>
    <w:p w:rsidR="009F6693" w:rsidRPr="002422A4" w:rsidRDefault="009F6693" w:rsidP="002422A4">
      <w:pPr>
        <w:pStyle w:val="Heading1"/>
      </w:pPr>
      <w:bookmarkStart w:id="20" w:name="_Toc490226379"/>
      <w:r w:rsidRPr="002422A4">
        <w:t>Future Features</w:t>
      </w:r>
      <w:bookmarkEnd w:id="20"/>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Level 3 design</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owerup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exits to next levels</w:t>
      </w:r>
    </w:p>
    <w:p w:rsidR="0051343C"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unch action for iron man</w:t>
      </w:r>
    </w:p>
    <w:p w:rsidR="00FC6F17"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jump action for iron man</w:t>
      </w:r>
    </w:p>
    <w:sectPr w:rsidR="00FC6F17" w:rsidRPr="002422A4" w:rsidSect="00734ECC">
      <w:headerReference w:type="even" r:id="rId37"/>
      <w:headerReference w:type="default" r:id="rId38"/>
      <w:footerReference w:type="even" r:id="rId39"/>
      <w:footerReference w:type="default" r:id="rId40"/>
      <w:headerReference w:type="first" r:id="rId41"/>
      <w:footerReference w:type="first" r:id="rId42"/>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0BE0" w:rsidRDefault="00510BE0" w:rsidP="00C152DC">
      <w:pPr>
        <w:spacing w:after="0" w:line="240" w:lineRule="auto"/>
      </w:pPr>
      <w:r>
        <w:separator/>
      </w:r>
    </w:p>
  </w:endnote>
  <w:endnote w:type="continuationSeparator" w:id="0">
    <w:p w:rsidR="00510BE0" w:rsidRDefault="00510BE0" w:rsidP="00C15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Default="0068036D">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fldChar w:fldCharType="begin"/>
    </w:r>
    <w:r w:rsidR="00953C99">
      <w:instrText xml:space="preserve"> PAGE   \* MERGEFORMAT </w:instrText>
    </w:r>
    <w:r w:rsidR="00125D94">
      <w:fldChar w:fldCharType="separate"/>
    </w:r>
    <w:r w:rsidR="006922C6" w:rsidRPr="006922C6">
      <w:rPr>
        <w:rFonts w:asciiTheme="majorHAnsi" w:hAnsiTheme="majorHAnsi"/>
        <w:noProof/>
      </w:rPr>
      <w:t>12</w:t>
    </w:r>
    <w:r w:rsidR="00125D94">
      <w:rPr>
        <w:rFonts w:asciiTheme="majorHAnsi" w:hAnsiTheme="majorHAnsi"/>
        <w:noProof/>
      </w:rPr>
      <w:fldChar w:fldCharType="end"/>
    </w:r>
  </w:p>
  <w:p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Default="00DD68B6">
    <w:pPr>
      <w:pStyle w:val="Footer"/>
      <w:pBdr>
        <w:top w:val="thinThickSmallGap" w:sz="24" w:space="1" w:color="622423" w:themeColor="accent2" w:themeShade="7F"/>
      </w:pBdr>
      <w:rPr>
        <w:rFonts w:asciiTheme="majorHAnsi" w:hAnsiTheme="majorHAnsi"/>
      </w:rPr>
    </w:pPr>
    <w:r>
      <w:rPr>
        <w:rFonts w:asciiTheme="majorHAnsi" w:hAnsiTheme="majorHAnsi"/>
        <w:b/>
      </w:rPr>
      <w:t>Version 2</w:t>
    </w:r>
    <w:r w:rsidR="00FE3EC9" w:rsidRP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125D94">
      <w:fldChar w:fldCharType="begin"/>
    </w:r>
    <w:r w:rsidR="00953C99">
      <w:instrText xml:space="preserve"> PAGE   \* MERGEFORMAT </w:instrText>
    </w:r>
    <w:r w:rsidR="00125D94">
      <w:fldChar w:fldCharType="separate"/>
    </w:r>
    <w:r w:rsidR="006922C6" w:rsidRPr="006922C6">
      <w:rPr>
        <w:rFonts w:asciiTheme="majorHAnsi" w:hAnsiTheme="majorHAnsi"/>
        <w:noProof/>
      </w:rPr>
      <w:t>19</w:t>
    </w:r>
    <w:r w:rsidR="00125D94">
      <w:rPr>
        <w:rFonts w:asciiTheme="majorHAnsi" w:hAnsiTheme="majorHAnsi"/>
        <w:noProof/>
      </w:rPr>
      <w:fldChar w:fldCharType="end"/>
    </w:r>
  </w:p>
  <w:p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BAA" w:rsidRDefault="00062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0BE0" w:rsidRDefault="00510BE0" w:rsidP="00C152DC">
      <w:pPr>
        <w:spacing w:after="0" w:line="240" w:lineRule="auto"/>
      </w:pPr>
      <w:r>
        <w:separator/>
      </w:r>
    </w:p>
  </w:footnote>
  <w:footnote w:type="continuationSeparator" w:id="0">
    <w:p w:rsidR="00510BE0" w:rsidRDefault="00510BE0" w:rsidP="00C15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C152DC" w:rsidTr="002B396E">
      <w:tc>
        <w:tcPr>
          <w:tcW w:w="3500" w:type="pct"/>
          <w:tcBorders>
            <w:bottom w:val="single" w:sz="4" w:space="0" w:color="auto"/>
          </w:tcBorders>
          <w:vAlign w:val="bottom"/>
        </w:tcPr>
        <w:p w:rsidR="00C152DC" w:rsidRDefault="00C152DC" w:rsidP="00370F05">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370F05">
                <w:rPr>
                  <w:b/>
                  <w:bCs/>
                  <w:caps/>
                  <w:sz w:val="24"/>
                  <w:szCs w:val="24"/>
                </w:rPr>
                <w:t>IRON Man: the clone attack</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Default="0068036D" w:rsidP="002B396E">
              <w:pPr>
                <w:pStyle w:val="Header"/>
                <w:rPr>
                  <w:color w:val="FFFFFF" w:themeColor="background1"/>
                </w:rPr>
              </w:pPr>
              <w:r>
                <w:rPr>
                  <w:color w:val="FFFFFF" w:themeColor="background1"/>
                  <w:lang w:val="en-US"/>
                </w:rPr>
                <w:t>August 11</w:t>
              </w:r>
              <w:r w:rsidR="00A662A7">
                <w:rPr>
                  <w:color w:val="FFFFFF" w:themeColor="background1"/>
                  <w:lang w:val="en-US"/>
                </w:rPr>
                <w:t>, 2017</w:t>
              </w:r>
            </w:p>
          </w:tc>
        </w:sdtContent>
      </w:sdt>
    </w:tr>
  </w:tbl>
  <w:p w:rsidR="00C152DC" w:rsidRDefault="00510BE0">
    <w:pPr>
      <w:pStyle w:val="Header"/>
    </w:pPr>
    <w:r>
      <w:rPr>
        <w:b/>
        <w:bCs/>
        <w:noProof/>
        <w:color w:val="76923C" w:themeColor="accent3" w:themeShade="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4" o:spid="_x0000_s2101" type="#_x0000_t75" style="position:absolute;margin-left:0;margin-top:0;width:594.95pt;height:841.9pt;z-index:-251657216;mso-position-horizontal:center;mso-position-horizontal-relative:margin;mso-position-vertical:center;mso-position-vertical-relative:margin" o:allowincell="f">
          <v:imagedata r:id="rId1" o:title="HULK AND IRON MAN smal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1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222ACC">
              <w:pPr>
                <w:pStyle w:val="Header"/>
                <w:jc w:val="right"/>
                <w:rPr>
                  <w:color w:val="FFFFFF" w:themeColor="background1"/>
                  <w:sz w:val="20"/>
                  <w:szCs w:val="20"/>
                </w:rPr>
              </w:pPr>
              <w:r>
                <w:rPr>
                  <w:color w:val="FFFFFF" w:themeColor="background1"/>
                  <w:lang w:val="en-US"/>
                </w:rPr>
                <w:t>August 11,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510BE0">
    <w:pPr>
      <w:pStyle w:val="Header"/>
    </w:pPr>
    <w:r>
      <w:rPr>
        <w:noProof/>
        <w:color w:val="FFFFFF" w:themeColor="background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5" o:spid="_x0000_s2100" type="#_x0000_t75" style="position:absolute;margin-left:0;margin-top:0;width:594.95pt;height:841.9pt;z-index:-251656192;mso-position-horizontal:center;mso-position-horizontal-relative:margin;mso-position-vertical:center;mso-position-vertical-relative:margin" o:allowincell="f">
          <v:imagedata r:id="rId1" o:title="HULK AND IRON MAN smal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BAA" w:rsidRDefault="00510BE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3" o:spid="_x0000_s2097" type="#_x0000_t75" style="position:absolute;margin-left:0;margin-top:0;width:594.95pt;height:841.9pt;z-index:-251658240;mso-position-horizontal:center;mso-position-horizontal-relative:margin;mso-position-vertical:center;mso-position-vertical-relative:margin" o:allowincell="f">
          <v:imagedata r:id="rId1" o:title="HULK AND IRON MAN smal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490E"/>
    <w:multiLevelType w:val="hybridMultilevel"/>
    <w:tmpl w:val="D0AABC42"/>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D76C60"/>
    <w:multiLevelType w:val="hybridMultilevel"/>
    <w:tmpl w:val="E0243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defaultTabStop w:val="720"/>
  <w:evenAndOddHeaders/>
  <w:drawingGridHorizontalSpacing w:val="110"/>
  <w:displayHorizontalDrawingGridEvery w:val="2"/>
  <w:characterSpacingControl w:val="doNotCompress"/>
  <w:hdrShapeDefaults>
    <o:shapedefaults v:ext="edit" spidmax="210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yMDG2MDUxMTIwNDRV0lEKTi0uzszPAykwqQUA+XFPJSwAAAA="/>
  </w:docVars>
  <w:rsids>
    <w:rsidRoot w:val="00021BBC"/>
    <w:rsid w:val="00021BBC"/>
    <w:rsid w:val="00023AF4"/>
    <w:rsid w:val="00041C8A"/>
    <w:rsid w:val="00062BAA"/>
    <w:rsid w:val="00080D8D"/>
    <w:rsid w:val="00082C34"/>
    <w:rsid w:val="000A282A"/>
    <w:rsid w:val="000C2B09"/>
    <w:rsid w:val="000C57F5"/>
    <w:rsid w:val="000D0C58"/>
    <w:rsid w:val="000E0D9F"/>
    <w:rsid w:val="000E12E4"/>
    <w:rsid w:val="00101DB3"/>
    <w:rsid w:val="001132BF"/>
    <w:rsid w:val="00125D94"/>
    <w:rsid w:val="00144101"/>
    <w:rsid w:val="001760C3"/>
    <w:rsid w:val="001847D6"/>
    <w:rsid w:val="00191AE9"/>
    <w:rsid w:val="001A7520"/>
    <w:rsid w:val="002120AC"/>
    <w:rsid w:val="00222ACC"/>
    <w:rsid w:val="002422A4"/>
    <w:rsid w:val="002502F9"/>
    <w:rsid w:val="00257208"/>
    <w:rsid w:val="002710F8"/>
    <w:rsid w:val="00293458"/>
    <w:rsid w:val="00294AAD"/>
    <w:rsid w:val="002B396E"/>
    <w:rsid w:val="002B74C0"/>
    <w:rsid w:val="002C2904"/>
    <w:rsid w:val="00324D95"/>
    <w:rsid w:val="003279CE"/>
    <w:rsid w:val="00330ED9"/>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F46"/>
    <w:rsid w:val="00444FCB"/>
    <w:rsid w:val="00451BC8"/>
    <w:rsid w:val="00454826"/>
    <w:rsid w:val="004715C0"/>
    <w:rsid w:val="00485024"/>
    <w:rsid w:val="004A0B6A"/>
    <w:rsid w:val="004A69BA"/>
    <w:rsid w:val="004C6588"/>
    <w:rsid w:val="004D7A8A"/>
    <w:rsid w:val="00507825"/>
    <w:rsid w:val="00510BE0"/>
    <w:rsid w:val="0051343C"/>
    <w:rsid w:val="00521EEE"/>
    <w:rsid w:val="0052734F"/>
    <w:rsid w:val="00544C39"/>
    <w:rsid w:val="005662D5"/>
    <w:rsid w:val="00572BB6"/>
    <w:rsid w:val="00594CA5"/>
    <w:rsid w:val="00597988"/>
    <w:rsid w:val="00597CAD"/>
    <w:rsid w:val="005B06C8"/>
    <w:rsid w:val="005C2F0F"/>
    <w:rsid w:val="005C399C"/>
    <w:rsid w:val="005E5DEE"/>
    <w:rsid w:val="00610FA3"/>
    <w:rsid w:val="00612D0D"/>
    <w:rsid w:val="00646E68"/>
    <w:rsid w:val="00646FCC"/>
    <w:rsid w:val="0066007B"/>
    <w:rsid w:val="00666036"/>
    <w:rsid w:val="0068036D"/>
    <w:rsid w:val="00686D09"/>
    <w:rsid w:val="00691022"/>
    <w:rsid w:val="006922C6"/>
    <w:rsid w:val="006A0BB4"/>
    <w:rsid w:val="006B1D95"/>
    <w:rsid w:val="006C3D35"/>
    <w:rsid w:val="006C3F18"/>
    <w:rsid w:val="00734ECC"/>
    <w:rsid w:val="007425AD"/>
    <w:rsid w:val="00744BAC"/>
    <w:rsid w:val="00752F9E"/>
    <w:rsid w:val="00760A1F"/>
    <w:rsid w:val="007D0DC5"/>
    <w:rsid w:val="007D2A8E"/>
    <w:rsid w:val="007D325F"/>
    <w:rsid w:val="007E26DF"/>
    <w:rsid w:val="0080038D"/>
    <w:rsid w:val="00821CA5"/>
    <w:rsid w:val="00856DBE"/>
    <w:rsid w:val="008624F1"/>
    <w:rsid w:val="00886597"/>
    <w:rsid w:val="0088796C"/>
    <w:rsid w:val="0089531C"/>
    <w:rsid w:val="008A45DC"/>
    <w:rsid w:val="008C6B2D"/>
    <w:rsid w:val="008D6598"/>
    <w:rsid w:val="008E601F"/>
    <w:rsid w:val="008F3C94"/>
    <w:rsid w:val="00901CB2"/>
    <w:rsid w:val="00902166"/>
    <w:rsid w:val="00911395"/>
    <w:rsid w:val="00913F5C"/>
    <w:rsid w:val="0092200A"/>
    <w:rsid w:val="00953C99"/>
    <w:rsid w:val="00964D41"/>
    <w:rsid w:val="00972E8F"/>
    <w:rsid w:val="0099551D"/>
    <w:rsid w:val="00996533"/>
    <w:rsid w:val="009A4D42"/>
    <w:rsid w:val="009E678B"/>
    <w:rsid w:val="009F0EB8"/>
    <w:rsid w:val="009F6693"/>
    <w:rsid w:val="00A06A79"/>
    <w:rsid w:val="00A17A21"/>
    <w:rsid w:val="00A2083F"/>
    <w:rsid w:val="00A26D31"/>
    <w:rsid w:val="00A333BE"/>
    <w:rsid w:val="00A34EFA"/>
    <w:rsid w:val="00A617D7"/>
    <w:rsid w:val="00A64599"/>
    <w:rsid w:val="00A662A7"/>
    <w:rsid w:val="00A7159E"/>
    <w:rsid w:val="00AA21B2"/>
    <w:rsid w:val="00AA342C"/>
    <w:rsid w:val="00AA765B"/>
    <w:rsid w:val="00AB4F57"/>
    <w:rsid w:val="00AC16FC"/>
    <w:rsid w:val="00AD223E"/>
    <w:rsid w:val="00AE00D0"/>
    <w:rsid w:val="00AE1372"/>
    <w:rsid w:val="00B2152D"/>
    <w:rsid w:val="00B56BE3"/>
    <w:rsid w:val="00BA262A"/>
    <w:rsid w:val="00BD4FFE"/>
    <w:rsid w:val="00BF4089"/>
    <w:rsid w:val="00C1330B"/>
    <w:rsid w:val="00C152DC"/>
    <w:rsid w:val="00C21BE9"/>
    <w:rsid w:val="00C53247"/>
    <w:rsid w:val="00C90F74"/>
    <w:rsid w:val="00CC6FBD"/>
    <w:rsid w:val="00CD614B"/>
    <w:rsid w:val="00D04EC2"/>
    <w:rsid w:val="00D22F74"/>
    <w:rsid w:val="00D254C9"/>
    <w:rsid w:val="00D321F2"/>
    <w:rsid w:val="00D43603"/>
    <w:rsid w:val="00D63F42"/>
    <w:rsid w:val="00D668E0"/>
    <w:rsid w:val="00D75CEB"/>
    <w:rsid w:val="00D82416"/>
    <w:rsid w:val="00D912CE"/>
    <w:rsid w:val="00DB6737"/>
    <w:rsid w:val="00DD5997"/>
    <w:rsid w:val="00DD68B6"/>
    <w:rsid w:val="00DF0E62"/>
    <w:rsid w:val="00DF527B"/>
    <w:rsid w:val="00E004E5"/>
    <w:rsid w:val="00E01F4C"/>
    <w:rsid w:val="00E20891"/>
    <w:rsid w:val="00E575C8"/>
    <w:rsid w:val="00E6005D"/>
    <w:rsid w:val="00EB6F93"/>
    <w:rsid w:val="00ED24F1"/>
    <w:rsid w:val="00F04551"/>
    <w:rsid w:val="00F158B4"/>
    <w:rsid w:val="00F35C9E"/>
    <w:rsid w:val="00F362D0"/>
    <w:rsid w:val="00F55F07"/>
    <w:rsid w:val="00F57C63"/>
    <w:rsid w:val="00FC6F17"/>
    <w:rsid w:val="00FE3E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2"/>
    <o:shapelayout v:ext="edit">
      <o:idmap v:ext="edit" data="1"/>
    </o:shapelayout>
  </w:shapeDefaults>
  <w:decimalSymbol w:val="."/>
  <w:listSeparator w:val=","/>
  <w15:docId w15:val="{70DD3E3C-A9A8-4D6F-9A9E-E60B6599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gif"/><Relationship Id="rId42"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gif"/><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_rels/header3.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B8EF74E4-2649-44ED-BFD8-B9BB0AAF0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dotx</Template>
  <TotalTime>66</TotalTime>
  <Pages>20</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Renato Jr</cp:lastModifiedBy>
  <cp:revision>2</cp:revision>
  <cp:lastPrinted>2017-08-04T13:58:00Z</cp:lastPrinted>
  <dcterms:created xsi:type="dcterms:W3CDTF">2017-08-11T18:00:00Z</dcterms:created>
  <dcterms:modified xsi:type="dcterms:W3CDTF">2017-08-12T00: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